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FDCC51" w14:textId="2830B549" w:rsidR="006F549A" w:rsidRPr="003B0C13" w:rsidRDefault="006F4C37" w:rsidP="00283919">
      <w:pPr>
        <w:pStyle w:val="LithanHeader"/>
      </w:pPr>
      <w:r w:rsidRPr="006F4C37">
        <w:rPr>
          <w:lang w:val="en-SG"/>
        </w:rPr>
        <w:drawing>
          <wp:anchor distT="0" distB="0" distL="114300" distR="114300" simplePos="0" relativeHeight="251660288" behindDoc="1" locked="0" layoutInCell="1" allowOverlap="1" wp14:anchorId="3EB20453" wp14:editId="092E66FC">
            <wp:simplePos x="0" y="0"/>
            <wp:positionH relativeFrom="column">
              <wp:posOffset>5542067</wp:posOffset>
            </wp:positionH>
            <wp:positionV relativeFrom="paragraph">
              <wp:posOffset>28317</wp:posOffset>
            </wp:positionV>
            <wp:extent cx="963295" cy="521335"/>
            <wp:effectExtent l="0" t="0" r="1905" b="0"/>
            <wp:wrapNone/>
            <wp:docPr id="55" name="Google Shape;55;p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Google Shape;55;p13"/>
                    <pic:cNvPicPr preferRelativeResize="0"/>
                  </pic:nvPicPr>
                  <pic:blipFill>
                    <a:blip r:embed="rId11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3295" cy="521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32143">
        <w:rPr>
          <w:lang w:val="en-SG"/>
        </w:rPr>
        <w:t>Assignment</w:t>
      </w:r>
      <w:r w:rsidR="00951658">
        <w:rPr>
          <w:lang w:val="en-SG"/>
        </w:rPr>
        <w:t xml:space="preserve"> 2</w:t>
      </w:r>
      <w:r w:rsidR="00C32143">
        <w:rPr>
          <w:lang w:val="en-SG"/>
        </w:rPr>
        <w:t xml:space="preserve"> </w:t>
      </w:r>
      <w:r w:rsidR="00927A83">
        <w:rPr>
          <w:lang w:val="en-SG"/>
        </w:rPr>
        <w:t>Report</w:t>
      </w:r>
      <w:r>
        <w:rPr>
          <w:lang w:val="en-SG"/>
        </w:rPr>
        <w:t xml:space="preserve"> </w:t>
      </w:r>
    </w:p>
    <w:p w14:paraId="05942D33" w14:textId="77777777" w:rsidR="000A7CB9" w:rsidRDefault="000A7CB9" w:rsidP="00256196">
      <w:pPr>
        <w:pStyle w:val="LithanBodyTextNormal"/>
      </w:pPr>
    </w:p>
    <w:p w14:paraId="2096B4FA" w14:textId="77777777" w:rsidR="00157CEB" w:rsidRPr="008517C9" w:rsidRDefault="00157CEB" w:rsidP="00256196">
      <w:pPr>
        <w:pStyle w:val="LithanBodyTextNormal"/>
      </w:pPr>
    </w:p>
    <w:tbl>
      <w:tblPr>
        <w:tblpPr w:leftFromText="180" w:rightFromText="180" w:vertAnchor="text" w:horzAnchor="margin" w:tblpX="137" w:tblpY="-39"/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2"/>
        <w:gridCol w:w="7229"/>
      </w:tblGrid>
      <w:tr w:rsidR="004D31B4" w:rsidRPr="000A7CB9" w14:paraId="1563FF91" w14:textId="77777777" w:rsidTr="00BC24E3">
        <w:trPr>
          <w:trHeight w:val="419"/>
        </w:trPr>
        <w:tc>
          <w:tcPr>
            <w:tcW w:w="2972" w:type="dxa"/>
            <w:shd w:val="clear" w:color="auto" w:fill="D9D9D9" w:themeFill="background1" w:themeFillShade="D9"/>
            <w:vAlign w:val="center"/>
            <w:hideMark/>
          </w:tcPr>
          <w:p w14:paraId="3AADAE49" w14:textId="66D56B34" w:rsidR="004D31B4" w:rsidRPr="00A236E3" w:rsidRDefault="00C32143" w:rsidP="00BC24E3">
            <w:pPr>
              <w:pStyle w:val="LithanTableContentBold"/>
              <w:jc w:val="left"/>
            </w:pPr>
            <w:r>
              <w:t>Module Code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3403EB3B" w14:textId="04A9CC6E" w:rsidR="004D31B4" w:rsidRPr="000A7CB9" w:rsidRDefault="00C32143" w:rsidP="00BC24E3">
            <w:pPr>
              <w:pStyle w:val="LithanTableContentNormal"/>
            </w:pPr>
            <w:r>
              <w:rPr>
                <w:lang w:val="en-SG"/>
              </w:rPr>
              <w:t>MCDSE115/03</w:t>
            </w:r>
          </w:p>
        </w:tc>
      </w:tr>
      <w:tr w:rsidR="004D31B4" w:rsidRPr="000A7CB9" w14:paraId="40105FC0" w14:textId="77777777" w:rsidTr="00BC24E3">
        <w:trPr>
          <w:trHeight w:val="419"/>
        </w:trPr>
        <w:tc>
          <w:tcPr>
            <w:tcW w:w="2972" w:type="dxa"/>
            <w:shd w:val="clear" w:color="auto" w:fill="D9D9D9" w:themeFill="background1" w:themeFillShade="D9"/>
            <w:vAlign w:val="center"/>
          </w:tcPr>
          <w:p w14:paraId="38501BF1" w14:textId="4587F3D9" w:rsidR="004D31B4" w:rsidRPr="00A236E3" w:rsidRDefault="004D31B4" w:rsidP="00BC24E3">
            <w:pPr>
              <w:pStyle w:val="LithanTableContentBold"/>
              <w:jc w:val="left"/>
            </w:pPr>
            <w:r w:rsidRPr="00A236E3">
              <w:t>Module Name</w:t>
            </w:r>
          </w:p>
        </w:tc>
        <w:tc>
          <w:tcPr>
            <w:tcW w:w="7229" w:type="dxa"/>
            <w:shd w:val="clear" w:color="auto" w:fill="auto"/>
            <w:vAlign w:val="center"/>
          </w:tcPr>
          <w:p w14:paraId="744CC437" w14:textId="5851573F" w:rsidR="00806FF1" w:rsidRPr="000A7CB9" w:rsidRDefault="00C32143" w:rsidP="00806FF1">
            <w:pPr>
              <w:pStyle w:val="LithanTableContentNormal"/>
            </w:pPr>
            <w:r w:rsidRPr="00C32143">
              <w:rPr>
                <w:lang w:val="en-SG"/>
              </w:rPr>
              <w:t>Capstone Project - Web Development</w:t>
            </w:r>
          </w:p>
        </w:tc>
      </w:tr>
    </w:tbl>
    <w:p w14:paraId="4F3626A2" w14:textId="77777777" w:rsidR="008C1FBF" w:rsidRPr="008517C9" w:rsidRDefault="008C1FBF" w:rsidP="00256196">
      <w:pPr>
        <w:pStyle w:val="LithanBodyTextNormal"/>
      </w:pPr>
    </w:p>
    <w:tbl>
      <w:tblPr>
        <w:tblW w:w="10059" w:type="dxa"/>
        <w:tblInd w:w="142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326"/>
        <w:gridCol w:w="1340"/>
        <w:gridCol w:w="5393"/>
      </w:tblGrid>
      <w:tr w:rsidR="00EA2D8C" w:rsidRPr="006250B4" w14:paraId="75CFCB92" w14:textId="77777777" w:rsidTr="00477B6B">
        <w:trPr>
          <w:trHeight w:hRule="exact" w:val="405"/>
        </w:trPr>
        <w:tc>
          <w:tcPr>
            <w:tcW w:w="46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6B75058B" w14:textId="77777777" w:rsidR="00EA2D8C" w:rsidRPr="006250B4" w:rsidRDefault="00EA2D8C" w:rsidP="00477B6B">
            <w:pPr>
              <w:pStyle w:val="LithanTableContentBold"/>
            </w:pPr>
            <w:r w:rsidRPr="006250B4">
              <w:t>Student name</w:t>
            </w:r>
          </w:p>
        </w:tc>
        <w:tc>
          <w:tcPr>
            <w:tcW w:w="5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85" w:type="dxa"/>
            </w:tcMar>
            <w:vAlign w:val="center"/>
          </w:tcPr>
          <w:p w14:paraId="03628688" w14:textId="77777777" w:rsidR="00EA2D8C" w:rsidRPr="006250B4" w:rsidRDefault="00EA2D8C" w:rsidP="00477B6B">
            <w:pPr>
              <w:pStyle w:val="LithanTableContentBold"/>
            </w:pPr>
            <w:r w:rsidRPr="006250B4">
              <w:t>Assessor name</w:t>
            </w:r>
          </w:p>
        </w:tc>
      </w:tr>
      <w:tr w:rsidR="00EA2D8C" w:rsidRPr="006250B4" w14:paraId="2A5CB147" w14:textId="77777777" w:rsidTr="00477B6B">
        <w:trPr>
          <w:trHeight w:val="421"/>
        </w:trPr>
        <w:tc>
          <w:tcPr>
            <w:tcW w:w="4666" w:type="dxa"/>
            <w:gridSpan w:val="2"/>
            <w:tcBorders>
              <w:top w:val="single" w:sz="4" w:space="0" w:color="auto"/>
              <w:left w:val="single" w:sz="4" w:space="0" w:color="000059"/>
              <w:bottom w:val="single" w:sz="4" w:space="0" w:color="auto"/>
              <w:right w:val="single" w:sz="4" w:space="0" w:color="FFFFFF"/>
            </w:tcBorders>
            <w:shd w:val="solid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3FC19AC6" w14:textId="01903B74" w:rsidR="00EA2D8C" w:rsidRPr="006250B4" w:rsidRDefault="00DC637C" w:rsidP="00DC637C">
            <w:pPr>
              <w:pStyle w:val="LithanBodyTextNormal"/>
              <w:jc w:val="center"/>
              <w:rPr>
                <w:rFonts w:cs="Arial"/>
              </w:rPr>
            </w:pPr>
            <w:r>
              <w:rPr>
                <w:rFonts w:cs="Arial"/>
              </w:rPr>
              <w:t>Ch’ng Khai Ren</w:t>
            </w:r>
          </w:p>
        </w:tc>
        <w:tc>
          <w:tcPr>
            <w:tcW w:w="5393" w:type="dxa"/>
            <w:tcBorders>
              <w:top w:val="single" w:sz="4" w:space="0" w:color="auto"/>
              <w:left w:val="single" w:sz="4" w:space="0" w:color="000059"/>
              <w:bottom w:val="single" w:sz="4" w:space="0" w:color="auto"/>
              <w:right w:val="single" w:sz="4" w:space="0" w:color="000059"/>
            </w:tcBorders>
            <w:shd w:val="solid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015B65CA" w14:textId="77777777" w:rsidR="00EA2D8C" w:rsidRPr="006250B4" w:rsidRDefault="00EA2D8C" w:rsidP="00EA2D8C">
            <w:pPr>
              <w:pStyle w:val="LithanBodyTextNormal"/>
              <w:rPr>
                <w:rFonts w:cs="Arial"/>
              </w:rPr>
            </w:pPr>
          </w:p>
        </w:tc>
      </w:tr>
      <w:tr w:rsidR="00EA2D8C" w:rsidRPr="006250B4" w14:paraId="2300127E" w14:textId="77777777" w:rsidTr="00477B6B">
        <w:trPr>
          <w:trHeight w:hRule="exact" w:val="115"/>
        </w:trPr>
        <w:tc>
          <w:tcPr>
            <w:tcW w:w="4666" w:type="dxa"/>
            <w:gridSpan w:val="2"/>
            <w:tcBorders>
              <w:top w:val="single" w:sz="4" w:space="0" w:color="000059"/>
              <w:bottom w:val="single" w:sz="4" w:space="0" w:color="000059"/>
            </w:tcBorders>
            <w:shd w:val="clear" w:color="FFFFFF" w:fill="auto"/>
            <w:tcMar>
              <w:top w:w="240" w:type="dxa"/>
              <w:left w:w="85" w:type="dxa"/>
              <w:bottom w:w="240" w:type="dxa"/>
              <w:right w:w="85" w:type="dxa"/>
            </w:tcMar>
          </w:tcPr>
          <w:p w14:paraId="6051118B" w14:textId="77777777" w:rsidR="00EA2D8C" w:rsidRPr="006250B4" w:rsidRDefault="00EA2D8C" w:rsidP="00EA2D8C">
            <w:pPr>
              <w:pStyle w:val="LithanBodyTextNormal"/>
            </w:pPr>
          </w:p>
        </w:tc>
        <w:tc>
          <w:tcPr>
            <w:tcW w:w="5393" w:type="dxa"/>
            <w:tcBorders>
              <w:top w:val="single" w:sz="4" w:space="0" w:color="000059"/>
              <w:bottom w:val="single" w:sz="4" w:space="0" w:color="000059"/>
            </w:tcBorders>
            <w:shd w:val="clear" w:color="FFFFFF" w:fill="auto"/>
            <w:tcMar>
              <w:top w:w="240" w:type="dxa"/>
              <w:left w:w="85" w:type="dxa"/>
              <w:bottom w:w="240" w:type="dxa"/>
              <w:right w:w="85" w:type="dxa"/>
            </w:tcMar>
          </w:tcPr>
          <w:p w14:paraId="211AFA46" w14:textId="77777777" w:rsidR="00EA2D8C" w:rsidRPr="006250B4" w:rsidRDefault="00EA2D8C" w:rsidP="00EA2D8C">
            <w:pPr>
              <w:pStyle w:val="LithanBodyTextNormal"/>
            </w:pPr>
          </w:p>
        </w:tc>
      </w:tr>
      <w:tr w:rsidR="00EA2D8C" w:rsidRPr="006250B4" w14:paraId="7AABB44E" w14:textId="77777777" w:rsidTr="00477B6B">
        <w:trPr>
          <w:trHeight w:hRule="exact" w:val="503"/>
        </w:trPr>
        <w:tc>
          <w:tcPr>
            <w:tcW w:w="3326" w:type="dxa"/>
            <w:tcBorders>
              <w:top w:val="single" w:sz="4" w:space="0" w:color="000059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clear" w:color="auto" w:fill="D9D9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54D2350D" w14:textId="77777777" w:rsidR="00EA2D8C" w:rsidRPr="006250B4" w:rsidRDefault="00637CCA" w:rsidP="00637CCA">
            <w:pPr>
              <w:pStyle w:val="LithanTableContentBold"/>
            </w:pPr>
            <w:r>
              <w:t xml:space="preserve">Project </w:t>
            </w:r>
            <w:r w:rsidR="00EA2D8C" w:rsidRPr="006250B4">
              <w:t xml:space="preserve"> title</w:t>
            </w:r>
          </w:p>
        </w:tc>
        <w:tc>
          <w:tcPr>
            <w:tcW w:w="6733" w:type="dxa"/>
            <w:gridSpan w:val="2"/>
            <w:tcBorders>
              <w:top w:val="single" w:sz="4" w:space="0" w:color="000059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clear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1F4A264A" w14:textId="73E53FBE" w:rsidR="00EA2D8C" w:rsidRPr="006250B4" w:rsidRDefault="005B7C39" w:rsidP="00BC24E3">
            <w:pPr>
              <w:pStyle w:val="LithanTableContentBold"/>
            </w:pPr>
            <w:r w:rsidRPr="005B7C39">
              <w:rPr>
                <w:lang w:val="en-GB"/>
              </w:rPr>
              <w:t xml:space="preserve">Design &amp; Develop </w:t>
            </w:r>
            <w:proofErr w:type="spellStart"/>
            <w:r w:rsidR="00C32143" w:rsidRPr="00C32143">
              <w:rPr>
                <w:lang w:val="en-GB"/>
              </w:rPr>
              <w:t>WorkHub</w:t>
            </w:r>
            <w:proofErr w:type="spellEnd"/>
            <w:r w:rsidR="00C32143" w:rsidRPr="00C32143">
              <w:rPr>
                <w:lang w:val="en-GB"/>
              </w:rPr>
              <w:t>: Remote Workspace Booking System</w:t>
            </w:r>
          </w:p>
        </w:tc>
      </w:tr>
    </w:tbl>
    <w:p w14:paraId="283102DB" w14:textId="77777777" w:rsidR="00EA2D8C" w:rsidRPr="006250B4" w:rsidRDefault="00EA2D8C" w:rsidP="00EA2D8C">
      <w:pPr>
        <w:rPr>
          <w:rFonts w:ascii="Verdana" w:hAnsi="Verdana"/>
          <w:sz w:val="20"/>
          <w:szCs w:val="20"/>
        </w:rPr>
      </w:pPr>
    </w:p>
    <w:tbl>
      <w:tblPr>
        <w:tblW w:w="10915" w:type="dxa"/>
        <w:tblInd w:w="10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915"/>
      </w:tblGrid>
      <w:tr w:rsidR="00EA2D8C" w:rsidRPr="006250B4" w14:paraId="7C96D0E5" w14:textId="77777777" w:rsidTr="00EE3FC5">
        <w:trPr>
          <w:trHeight w:hRule="exact" w:val="475"/>
        </w:trPr>
        <w:tc>
          <w:tcPr>
            <w:tcW w:w="10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476266" w14:textId="77777777" w:rsidR="00EA2D8C" w:rsidRPr="006250B4" w:rsidRDefault="00EA2D8C" w:rsidP="003A0B97">
            <w:pPr>
              <w:pStyle w:val="LithanTableContentBold"/>
            </w:pPr>
            <w:r w:rsidRPr="006250B4">
              <w:t>Learner declaration</w:t>
            </w:r>
          </w:p>
        </w:tc>
      </w:tr>
      <w:tr w:rsidR="00EA2D8C" w:rsidRPr="006250B4" w14:paraId="65105107" w14:textId="77777777" w:rsidTr="00EE3FC5">
        <w:trPr>
          <w:trHeight w:val="1000"/>
        </w:trPr>
        <w:tc>
          <w:tcPr>
            <w:tcW w:w="10915" w:type="dxa"/>
            <w:tcBorders>
              <w:top w:val="single" w:sz="4" w:space="0" w:color="auto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solid" w:color="FFFFFF" w:fill="auto"/>
            <w:tcMar>
              <w:top w:w="240" w:type="dxa"/>
              <w:left w:w="108" w:type="dxa"/>
              <w:bottom w:w="240" w:type="dxa"/>
              <w:right w:w="108" w:type="dxa"/>
            </w:tcMar>
            <w:vAlign w:val="center"/>
          </w:tcPr>
          <w:p w14:paraId="40D8EC7C" w14:textId="77777777" w:rsidR="00EA2D8C" w:rsidRPr="006250B4" w:rsidRDefault="00EA2D8C" w:rsidP="003A0B97">
            <w:pPr>
              <w:pStyle w:val="LithanBodyTextNormal"/>
            </w:pPr>
            <w:r w:rsidRPr="006250B4">
              <w:t>I certify that the work submitted for this assignment is my own and research sources are fully acknowledged.</w:t>
            </w:r>
          </w:p>
          <w:p w14:paraId="5CF51E4C" w14:textId="77777777" w:rsidR="00EA2D8C" w:rsidRPr="006250B4" w:rsidRDefault="00EA2D8C" w:rsidP="003A0B97">
            <w:pPr>
              <w:pStyle w:val="LithanBodyTextNormal"/>
            </w:pPr>
          </w:p>
          <w:p w14:paraId="42982DDD" w14:textId="77777777" w:rsidR="00EA2D8C" w:rsidRPr="006250B4" w:rsidRDefault="00EA2D8C" w:rsidP="003A0B97">
            <w:pPr>
              <w:pStyle w:val="LithanBodyTextNormal"/>
            </w:pPr>
          </w:p>
          <w:p w14:paraId="63245279" w14:textId="77777777" w:rsidR="00EA2D8C" w:rsidRPr="006250B4" w:rsidRDefault="00EA2D8C" w:rsidP="003A0B97">
            <w:pPr>
              <w:pStyle w:val="LithanBodyTextNormal"/>
            </w:pPr>
          </w:p>
          <w:p w14:paraId="037CC7F9" w14:textId="7B5D4B2A" w:rsidR="00EA2D8C" w:rsidRPr="006250B4" w:rsidRDefault="00EA2D8C" w:rsidP="003A0B97">
            <w:pPr>
              <w:pStyle w:val="LithanBodyTextNormal"/>
            </w:pPr>
            <w:r w:rsidRPr="006250B4">
              <w:t xml:space="preserve">Student signature: </w:t>
            </w:r>
            <w:r w:rsidR="00FA679D">
              <w:t>Ch’ng Khai Ren</w:t>
            </w:r>
            <w:r w:rsidRPr="006250B4">
              <w:tab/>
              <w:t xml:space="preserve">Date: </w:t>
            </w:r>
            <w:r w:rsidR="00FA679D">
              <w:t>4/4/2024</w:t>
            </w:r>
          </w:p>
        </w:tc>
      </w:tr>
    </w:tbl>
    <w:p w14:paraId="3E0174E0" w14:textId="77777777" w:rsidR="00EA2D8C" w:rsidRPr="006250B4" w:rsidRDefault="00EA2D8C" w:rsidP="00EA2D8C">
      <w:pPr>
        <w:rPr>
          <w:rFonts w:ascii="Verdana" w:hAnsi="Verdana"/>
          <w:sz w:val="20"/>
          <w:szCs w:val="20"/>
        </w:rPr>
      </w:pPr>
    </w:p>
    <w:p w14:paraId="58ED8E77" w14:textId="77777777" w:rsidR="00EA2D8C" w:rsidRPr="006250B4" w:rsidRDefault="00EA2D8C" w:rsidP="00EA2D8C">
      <w:pPr>
        <w:rPr>
          <w:rFonts w:ascii="Verdana" w:hAnsi="Verdana"/>
          <w:sz w:val="20"/>
          <w:szCs w:val="20"/>
        </w:rPr>
      </w:pPr>
    </w:p>
    <w:p w14:paraId="2C7F43F2" w14:textId="77777777" w:rsidR="00EA2D8C" w:rsidRPr="006250B4" w:rsidRDefault="00EA2D8C" w:rsidP="00EA2D8C">
      <w:pPr>
        <w:jc w:val="center"/>
        <w:rPr>
          <w:rFonts w:ascii="Verdana" w:hAnsi="Verdana"/>
          <w:sz w:val="20"/>
          <w:szCs w:val="20"/>
        </w:rPr>
      </w:pPr>
    </w:p>
    <w:p w14:paraId="295E7727" w14:textId="77777777" w:rsidR="00EA2D8C" w:rsidRPr="006250B4" w:rsidRDefault="00EA2D8C" w:rsidP="00EA2D8C">
      <w:pPr>
        <w:rPr>
          <w:rFonts w:ascii="Verdana" w:hAnsi="Verdana"/>
          <w:sz w:val="20"/>
          <w:szCs w:val="20"/>
        </w:rPr>
        <w:sectPr w:rsidR="00EA2D8C" w:rsidRPr="006250B4" w:rsidSect="008B7FA5">
          <w:pgSz w:w="11901" w:h="16840" w:code="9"/>
          <w:pgMar w:top="567" w:right="567" w:bottom="567" w:left="567" w:header="567" w:footer="567" w:gutter="0"/>
          <w:pgNumType w:start="0"/>
          <w:cols w:space="720"/>
          <w:noEndnote/>
          <w:docGrid w:linePitch="299"/>
        </w:sectPr>
      </w:pPr>
    </w:p>
    <w:p w14:paraId="280DDDA6" w14:textId="77777777" w:rsidR="00637CCA" w:rsidRDefault="00BC24E3" w:rsidP="00637CCA">
      <w:pPr>
        <w:pStyle w:val="LithanHeader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lastRenderedPageBreak/>
        <w:t>Content</w:t>
      </w:r>
    </w:p>
    <w:p w14:paraId="708224AF" w14:textId="49330A9E" w:rsidR="00637CCA" w:rsidRPr="00637CCA" w:rsidRDefault="00637CCA" w:rsidP="00940793">
      <w:pPr>
        <w:pStyle w:val="LithanIndex"/>
        <w:numPr>
          <w:ilvl w:val="0"/>
          <w:numId w:val="0"/>
        </w:numPr>
        <w:ind w:left="714"/>
        <w:rPr>
          <w:rStyle w:val="Hyperlink"/>
          <w:color w:val="auto"/>
          <w:u w:val="none"/>
        </w:rPr>
      </w:pPr>
      <w:r w:rsidRPr="00637CCA">
        <w:rPr>
          <w:rStyle w:val="Hyperlink"/>
          <w:color w:val="auto"/>
          <w:u w:val="none"/>
        </w:rPr>
        <w:tab/>
      </w:r>
    </w:p>
    <w:p w14:paraId="4BC64409" w14:textId="77777777" w:rsidR="00637CCA" w:rsidRPr="00637CCA" w:rsidRDefault="00637CCA" w:rsidP="00637CCA">
      <w:pPr>
        <w:pStyle w:val="LithanIndex"/>
        <w:rPr>
          <w:rStyle w:val="Hyperlink"/>
          <w:color w:val="auto"/>
          <w:u w:val="none"/>
        </w:rPr>
      </w:pPr>
      <w:r w:rsidRPr="00637CCA">
        <w:rPr>
          <w:rStyle w:val="Hyperlink"/>
          <w:color w:val="auto"/>
          <w:u w:val="none"/>
        </w:rPr>
        <w:t>Task 2</w:t>
      </w:r>
      <w:r w:rsidRPr="00637CCA">
        <w:rPr>
          <w:rStyle w:val="Hyperlink"/>
          <w:color w:val="auto"/>
          <w:u w:val="none"/>
        </w:rPr>
        <w:tab/>
      </w:r>
    </w:p>
    <w:p w14:paraId="61D1810D" w14:textId="77777777" w:rsidR="00C32143" w:rsidRDefault="00637CCA" w:rsidP="00637CCA">
      <w:pPr>
        <w:pStyle w:val="LithanIndex"/>
        <w:rPr>
          <w:rStyle w:val="Hyperlink"/>
          <w:color w:val="auto"/>
          <w:u w:val="none"/>
        </w:rPr>
      </w:pPr>
      <w:r w:rsidRPr="00637CCA">
        <w:rPr>
          <w:rStyle w:val="Hyperlink"/>
          <w:color w:val="auto"/>
          <w:u w:val="none"/>
        </w:rPr>
        <w:t>Task 3</w:t>
      </w:r>
    </w:p>
    <w:p w14:paraId="102CEDDB" w14:textId="5ACEC39B" w:rsidR="00637CCA" w:rsidRPr="00637CCA" w:rsidRDefault="00637CCA" w:rsidP="00940793">
      <w:pPr>
        <w:pStyle w:val="LithanIndex"/>
        <w:numPr>
          <w:ilvl w:val="0"/>
          <w:numId w:val="0"/>
        </w:numPr>
        <w:ind w:left="714"/>
        <w:rPr>
          <w:rStyle w:val="Hyperlink"/>
          <w:color w:val="auto"/>
          <w:u w:val="none"/>
        </w:rPr>
      </w:pPr>
      <w:r w:rsidRPr="00637CCA">
        <w:rPr>
          <w:rStyle w:val="Hyperlink"/>
          <w:color w:val="auto"/>
          <w:u w:val="none"/>
        </w:rPr>
        <w:tab/>
      </w:r>
    </w:p>
    <w:p w14:paraId="78CAD62A" w14:textId="77777777" w:rsidR="00EA2D8C" w:rsidRPr="006250B4" w:rsidRDefault="00EA2D8C" w:rsidP="00EA2D8C">
      <w:pPr>
        <w:rPr>
          <w:rFonts w:ascii="Verdana" w:hAnsi="Verdana"/>
          <w:b/>
          <w:sz w:val="20"/>
          <w:szCs w:val="20"/>
        </w:rPr>
      </w:pPr>
    </w:p>
    <w:p w14:paraId="1886FF0C" w14:textId="77777777" w:rsidR="00EA2D8C" w:rsidRPr="006250B4" w:rsidRDefault="00EA2D8C" w:rsidP="00EA2D8C">
      <w:pPr>
        <w:rPr>
          <w:rFonts w:ascii="Verdana" w:hAnsi="Verdana"/>
          <w:b/>
          <w:sz w:val="20"/>
          <w:szCs w:val="20"/>
        </w:rPr>
      </w:pPr>
    </w:p>
    <w:p w14:paraId="0DF33785" w14:textId="77777777" w:rsidR="00EA2D8C" w:rsidRPr="006250B4" w:rsidRDefault="00EA2D8C" w:rsidP="00EA2D8C">
      <w:pPr>
        <w:rPr>
          <w:rFonts w:ascii="Verdana" w:hAnsi="Verdana"/>
          <w:b/>
          <w:sz w:val="20"/>
          <w:szCs w:val="20"/>
        </w:rPr>
      </w:pPr>
    </w:p>
    <w:p w14:paraId="46A599B8" w14:textId="77777777" w:rsidR="00EA2D8C" w:rsidRPr="006250B4" w:rsidRDefault="00EA2D8C" w:rsidP="00EA2D8C">
      <w:pPr>
        <w:rPr>
          <w:rFonts w:ascii="Verdana" w:hAnsi="Verdana"/>
          <w:b/>
          <w:sz w:val="20"/>
          <w:szCs w:val="20"/>
        </w:rPr>
      </w:pPr>
    </w:p>
    <w:p w14:paraId="5A070EB8" w14:textId="77777777" w:rsidR="00EA2D8C" w:rsidRPr="006250B4" w:rsidRDefault="00EA2D8C" w:rsidP="00EA2D8C">
      <w:pPr>
        <w:rPr>
          <w:rFonts w:ascii="Verdana" w:hAnsi="Verdana"/>
          <w:b/>
          <w:sz w:val="20"/>
          <w:szCs w:val="20"/>
        </w:rPr>
      </w:pPr>
    </w:p>
    <w:p w14:paraId="5BCC91BE" w14:textId="77777777" w:rsidR="00EA2D8C" w:rsidRPr="006250B4" w:rsidRDefault="00EA2D8C" w:rsidP="00EA2D8C">
      <w:pPr>
        <w:rPr>
          <w:rFonts w:ascii="Verdana" w:hAnsi="Verdana"/>
          <w:b/>
          <w:sz w:val="20"/>
          <w:szCs w:val="20"/>
        </w:rPr>
      </w:pPr>
    </w:p>
    <w:p w14:paraId="52000B40" w14:textId="77777777" w:rsidR="00EA2D8C" w:rsidRDefault="00EA2D8C" w:rsidP="00EA2D8C">
      <w:pPr>
        <w:rPr>
          <w:rFonts w:ascii="Verdana" w:hAnsi="Verdana"/>
          <w:b/>
          <w:sz w:val="20"/>
          <w:szCs w:val="20"/>
          <w:u w:val="single"/>
        </w:rPr>
      </w:pPr>
      <w:r>
        <w:rPr>
          <w:rFonts w:ascii="Verdana" w:hAnsi="Verdana"/>
          <w:b/>
          <w:sz w:val="20"/>
          <w:szCs w:val="20"/>
          <w:u w:val="single"/>
        </w:rPr>
        <w:br w:type="page"/>
      </w:r>
    </w:p>
    <w:p w14:paraId="30A501C8" w14:textId="7FDF60EF" w:rsidR="00C32143" w:rsidRDefault="00C32143" w:rsidP="00406606">
      <w:pPr>
        <w:pStyle w:val="LithanSectionHeader1"/>
      </w:pPr>
      <w:r w:rsidRPr="00C32143">
        <w:lastRenderedPageBreak/>
        <w:t xml:space="preserve">Task </w:t>
      </w:r>
      <w:r w:rsidR="00940793">
        <w:t xml:space="preserve">2: </w:t>
      </w:r>
      <w:r w:rsidR="00940793" w:rsidRPr="0006369F">
        <w:t xml:space="preserve"> </w:t>
      </w:r>
      <w:r w:rsidR="00940793" w:rsidRPr="00940793">
        <w:t>User Testing and Feedback</w:t>
      </w:r>
      <w:r w:rsidRPr="00C32143">
        <w:t xml:space="preserve"> </w:t>
      </w:r>
      <w:r w:rsidR="00406606">
        <w:tab/>
      </w:r>
    </w:p>
    <w:p w14:paraId="0FFE4CAC" w14:textId="7A039ACB" w:rsidR="00406606" w:rsidRDefault="00406606" w:rsidP="00406606">
      <w:pPr>
        <w:pStyle w:val="LithanSectionHeader1"/>
        <w:numPr>
          <w:ilvl w:val="0"/>
          <w:numId w:val="0"/>
        </w:numPr>
        <w:spacing w:line="240" w:lineRule="auto"/>
        <w:ind w:left="1080"/>
      </w:pPr>
      <w:r>
        <w:t>Participants:</w:t>
      </w:r>
    </w:p>
    <w:p w14:paraId="48369B66" w14:textId="08DB651F" w:rsidR="00406606" w:rsidRDefault="00406606" w:rsidP="00406606">
      <w:pPr>
        <w:pStyle w:val="LithanSectionHeader1"/>
        <w:numPr>
          <w:ilvl w:val="0"/>
          <w:numId w:val="51"/>
        </w:numPr>
        <w:spacing w:line="240" w:lineRule="auto"/>
      </w:pPr>
      <w:r>
        <w:t xml:space="preserve">Toh Win Jo - Friends </w:t>
      </w:r>
    </w:p>
    <w:p w14:paraId="1DC259DE" w14:textId="0F76D512" w:rsidR="00406606" w:rsidRDefault="00406606" w:rsidP="00406606">
      <w:pPr>
        <w:pStyle w:val="LithanSectionHeader1"/>
        <w:numPr>
          <w:ilvl w:val="0"/>
          <w:numId w:val="51"/>
        </w:numPr>
        <w:spacing w:line="240" w:lineRule="auto"/>
      </w:pPr>
      <w:r>
        <w:t>Darren Yeap – Friends</w:t>
      </w:r>
    </w:p>
    <w:p w14:paraId="4A9EBD3F" w14:textId="6BFA9C91" w:rsidR="00406606" w:rsidRDefault="00406606" w:rsidP="00406606">
      <w:pPr>
        <w:pStyle w:val="LithanSectionHeader1"/>
        <w:numPr>
          <w:ilvl w:val="0"/>
          <w:numId w:val="51"/>
        </w:numPr>
        <w:spacing w:line="240" w:lineRule="auto"/>
      </w:pPr>
      <w:r>
        <w:t xml:space="preserve">Bryan Chua – Friends </w:t>
      </w:r>
    </w:p>
    <w:p w14:paraId="4AB84CC4" w14:textId="30C8BEDB" w:rsidR="00406606" w:rsidRDefault="00406606" w:rsidP="00406606">
      <w:pPr>
        <w:pStyle w:val="LithanSectionHeader1"/>
        <w:numPr>
          <w:ilvl w:val="0"/>
          <w:numId w:val="0"/>
        </w:numPr>
        <w:spacing w:line="240" w:lineRule="auto"/>
      </w:pPr>
      <w:r>
        <w:t>Feedback:</w:t>
      </w:r>
    </w:p>
    <w:p w14:paraId="2C392257" w14:textId="0E82B8A8" w:rsidR="00406606" w:rsidRDefault="00406606" w:rsidP="00406606">
      <w:pPr>
        <w:pStyle w:val="LithanSectionHeader1"/>
        <w:numPr>
          <w:ilvl w:val="0"/>
          <w:numId w:val="52"/>
        </w:numPr>
        <w:spacing w:line="240" w:lineRule="auto"/>
      </w:pPr>
      <w:r>
        <w:t>Toh Win Jo:</w:t>
      </w:r>
    </w:p>
    <w:p w14:paraId="232B1BC6" w14:textId="77777777" w:rsidR="00406606" w:rsidRDefault="00406606" w:rsidP="00406606">
      <w:pPr>
        <w:pStyle w:val="LithanSectionHeader1"/>
        <w:numPr>
          <w:ilvl w:val="0"/>
          <w:numId w:val="55"/>
        </w:numPr>
        <w:spacing w:line="240" w:lineRule="auto"/>
      </w:pPr>
      <w:r>
        <w:t>Toh Win Jo found that the website is clean and easy to navigate.</w:t>
      </w:r>
    </w:p>
    <w:p w14:paraId="47D535F9" w14:textId="442C66D7" w:rsidR="00406606" w:rsidRDefault="00F0683B" w:rsidP="00406606">
      <w:pPr>
        <w:pStyle w:val="LithanSectionHeader1"/>
        <w:numPr>
          <w:ilvl w:val="0"/>
          <w:numId w:val="55"/>
        </w:numPr>
        <w:spacing w:line="240" w:lineRule="auto"/>
      </w:pPr>
      <w:r>
        <w:t xml:space="preserve">She </w:t>
      </w:r>
      <w:r w:rsidR="00324928">
        <w:t>feels</w:t>
      </w:r>
      <w:r>
        <w:t xml:space="preserve"> annoying  to manually input the 2FA setup code</w:t>
      </w:r>
    </w:p>
    <w:p w14:paraId="587532CF" w14:textId="7676D0FC" w:rsidR="00406606" w:rsidRDefault="00406606" w:rsidP="00406606">
      <w:pPr>
        <w:pStyle w:val="LithanSectionHeader1"/>
        <w:numPr>
          <w:ilvl w:val="0"/>
          <w:numId w:val="52"/>
        </w:numPr>
        <w:spacing w:line="240" w:lineRule="auto"/>
      </w:pPr>
      <w:r>
        <w:t>Darren Yeap:</w:t>
      </w:r>
    </w:p>
    <w:p w14:paraId="718251C4" w14:textId="0E7F1B88" w:rsidR="00406606" w:rsidRDefault="00A4644A" w:rsidP="0022438F">
      <w:pPr>
        <w:pStyle w:val="LithanSectionHeader1"/>
        <w:numPr>
          <w:ilvl w:val="0"/>
          <w:numId w:val="56"/>
        </w:numPr>
        <w:spacing w:line="240" w:lineRule="auto"/>
      </w:pPr>
      <w:r>
        <w:t>Darren also liked the simplicity of the website design and the</w:t>
      </w:r>
      <w:r w:rsidR="00021B9E">
        <w:t xml:space="preserve"> intuitive</w:t>
      </w:r>
      <w:r>
        <w:t xml:space="preserve"> navigation</w:t>
      </w:r>
    </w:p>
    <w:p w14:paraId="2FE3A7B9" w14:textId="51B56993" w:rsidR="0022438F" w:rsidRDefault="0022438F" w:rsidP="0022438F">
      <w:pPr>
        <w:pStyle w:val="LithanSectionHeader1"/>
        <w:numPr>
          <w:ilvl w:val="0"/>
          <w:numId w:val="56"/>
        </w:numPr>
        <w:spacing w:line="240" w:lineRule="auto"/>
      </w:pPr>
      <w:r>
        <w:t xml:space="preserve">He </w:t>
      </w:r>
      <w:r w:rsidR="00F0683B">
        <w:t>found</w:t>
      </w:r>
      <w:r>
        <w:t xml:space="preserve"> that the review section is </w:t>
      </w:r>
      <w:r w:rsidR="00324928">
        <w:t>helpful</w:t>
      </w:r>
      <w:r>
        <w:t xml:space="preserve"> for other </w:t>
      </w:r>
      <w:r w:rsidR="00F0683B">
        <w:t>users</w:t>
      </w:r>
      <w:r>
        <w:t xml:space="preserve"> that </w:t>
      </w:r>
      <w:r w:rsidR="00220AA8">
        <w:t>are</w:t>
      </w:r>
      <w:r>
        <w:t xml:space="preserve"> considering. </w:t>
      </w:r>
    </w:p>
    <w:p w14:paraId="3CD5A393" w14:textId="2D641FE9" w:rsidR="0022438F" w:rsidRDefault="0022438F" w:rsidP="0022438F">
      <w:pPr>
        <w:pStyle w:val="LithanSectionHeader1"/>
        <w:numPr>
          <w:ilvl w:val="0"/>
          <w:numId w:val="56"/>
        </w:numPr>
        <w:spacing w:line="240" w:lineRule="auto"/>
      </w:pPr>
      <w:r>
        <w:t>He found that it’s</w:t>
      </w:r>
      <w:r w:rsidR="00F0683B">
        <w:t xml:space="preserve"> some page does not have clear navigation </w:t>
      </w:r>
    </w:p>
    <w:p w14:paraId="7D930D5B" w14:textId="5A8643C8" w:rsidR="00406606" w:rsidRDefault="0022438F" w:rsidP="00406606">
      <w:pPr>
        <w:pStyle w:val="LithanSectionHeader1"/>
        <w:numPr>
          <w:ilvl w:val="0"/>
          <w:numId w:val="52"/>
        </w:numPr>
        <w:spacing w:line="240" w:lineRule="auto"/>
      </w:pPr>
      <w:r>
        <w:t>Bryan:</w:t>
      </w:r>
    </w:p>
    <w:p w14:paraId="78BC08BD" w14:textId="22986CA3" w:rsidR="0022438F" w:rsidRDefault="0022438F" w:rsidP="0022438F">
      <w:pPr>
        <w:pStyle w:val="LithanSectionHeader1"/>
        <w:numPr>
          <w:ilvl w:val="0"/>
          <w:numId w:val="58"/>
        </w:numPr>
        <w:spacing w:line="240" w:lineRule="auto"/>
      </w:pPr>
      <w:r>
        <w:t>Bryan appreciates the calendar view that show</w:t>
      </w:r>
      <w:r w:rsidR="00F0683B">
        <w:t>s</w:t>
      </w:r>
      <w:r>
        <w:t xml:space="preserve"> during the date choosing.</w:t>
      </w:r>
    </w:p>
    <w:p w14:paraId="571AEE5A" w14:textId="4687CB51" w:rsidR="0022438F" w:rsidRDefault="0022438F" w:rsidP="0022438F">
      <w:pPr>
        <w:pStyle w:val="LithanSectionHeader1"/>
        <w:numPr>
          <w:ilvl w:val="0"/>
          <w:numId w:val="58"/>
        </w:numPr>
        <w:spacing w:line="240" w:lineRule="auto"/>
      </w:pPr>
      <w:r>
        <w:t xml:space="preserve">He </w:t>
      </w:r>
      <w:r w:rsidR="00F0683B">
        <w:t xml:space="preserve">found that the navigation bar of </w:t>
      </w:r>
      <w:r w:rsidR="00324928">
        <w:t>the register</w:t>
      </w:r>
      <w:r w:rsidR="00F0683B">
        <w:t xml:space="preserve"> page is not same with other, it makes </w:t>
      </w:r>
      <w:r w:rsidR="00324928">
        <w:t>him</w:t>
      </w:r>
      <w:r w:rsidR="00F0683B">
        <w:t xml:space="preserve"> feel unhappy. </w:t>
      </w:r>
    </w:p>
    <w:p w14:paraId="3FF03BFC" w14:textId="71ADEE2C" w:rsidR="00324928" w:rsidRDefault="00324928" w:rsidP="00324928">
      <w:pPr>
        <w:pStyle w:val="LithanSectionHeader1"/>
        <w:numPr>
          <w:ilvl w:val="0"/>
          <w:numId w:val="0"/>
        </w:numPr>
        <w:spacing w:line="240" w:lineRule="auto"/>
      </w:pPr>
      <w:r>
        <w:t>Improvements Implemented</w:t>
      </w:r>
    </w:p>
    <w:p w14:paraId="14DD26A3" w14:textId="7C7F85D6" w:rsidR="00324928" w:rsidRDefault="00324928" w:rsidP="00324928">
      <w:pPr>
        <w:pStyle w:val="LithanSectionHeader1"/>
        <w:numPr>
          <w:ilvl w:val="0"/>
          <w:numId w:val="59"/>
        </w:numPr>
        <w:spacing w:line="240" w:lineRule="auto"/>
      </w:pPr>
      <w:r>
        <w:t>Created a QR Code for user to easily set up 2FA</w:t>
      </w:r>
    </w:p>
    <w:p w14:paraId="4A7AFA44" w14:textId="4256484A" w:rsidR="00324928" w:rsidRDefault="00324928" w:rsidP="00324928">
      <w:pPr>
        <w:pStyle w:val="LithanSectionHeader1"/>
        <w:numPr>
          <w:ilvl w:val="0"/>
          <w:numId w:val="59"/>
        </w:numPr>
        <w:spacing w:line="240" w:lineRule="auto"/>
      </w:pPr>
      <w:r>
        <w:t xml:space="preserve">Created a clear navigation bar fixed for all </w:t>
      </w:r>
      <w:r w:rsidR="001F1D31">
        <w:t>pages</w:t>
      </w:r>
      <w:r>
        <w:t xml:space="preserve"> for user.</w:t>
      </w:r>
    </w:p>
    <w:p w14:paraId="6C40D8D0" w14:textId="5140057A" w:rsidR="00324928" w:rsidRDefault="00324928" w:rsidP="00324928">
      <w:pPr>
        <w:pStyle w:val="LithanSectionHeader1"/>
        <w:numPr>
          <w:ilvl w:val="0"/>
          <w:numId w:val="59"/>
        </w:numPr>
        <w:spacing w:line="240" w:lineRule="auto"/>
      </w:pPr>
      <w:r>
        <w:t xml:space="preserve">Make all navigation bar be consistency in design elements </w:t>
      </w:r>
    </w:p>
    <w:p w14:paraId="7D36BC3C" w14:textId="2DDD6057" w:rsidR="00AF17AE" w:rsidRDefault="00AF17AE" w:rsidP="00AF17AE">
      <w:pPr>
        <w:pStyle w:val="LithanSectionHeader1"/>
        <w:numPr>
          <w:ilvl w:val="0"/>
          <w:numId w:val="0"/>
        </w:numPr>
        <w:spacing w:line="240" w:lineRule="auto"/>
      </w:pPr>
      <w:r>
        <w:t xml:space="preserve">Conclusion: </w:t>
      </w:r>
    </w:p>
    <w:p w14:paraId="5B751A47" w14:textId="152F56C6" w:rsidR="00AF17AE" w:rsidRDefault="00AF17AE" w:rsidP="00AF17AE">
      <w:pPr>
        <w:pStyle w:val="LithanSectionHeader1"/>
        <w:numPr>
          <w:ilvl w:val="0"/>
          <w:numId w:val="0"/>
        </w:numPr>
        <w:spacing w:line="240" w:lineRule="auto"/>
      </w:pPr>
      <w:r>
        <w:t xml:space="preserve">User testing </w:t>
      </w:r>
      <w:r w:rsidR="001F1D31">
        <w:t>provides</w:t>
      </w:r>
      <w:r>
        <w:t xml:space="preserve"> valuable insights into areas where the </w:t>
      </w:r>
      <w:proofErr w:type="spellStart"/>
      <w:r>
        <w:t>Workhub</w:t>
      </w:r>
      <w:proofErr w:type="spellEnd"/>
      <w:r>
        <w:t xml:space="preserve"> could be improved to enhance user satisfaction and usability.</w:t>
      </w:r>
    </w:p>
    <w:p w14:paraId="2C9639E8" w14:textId="053E1A07" w:rsidR="00406606" w:rsidRDefault="004206C0" w:rsidP="004206C0">
      <w:pPr>
        <w:pStyle w:val="LithanSectionHeaderPageBreak"/>
      </w:pPr>
      <w:r w:rsidRPr="004206C0">
        <w:lastRenderedPageBreak/>
        <w:t>https://github.com/IKR04/MCDSE115</w:t>
      </w:r>
    </w:p>
    <w:p w14:paraId="4B1ED93A" w14:textId="77777777" w:rsidR="00406606" w:rsidRDefault="00406606" w:rsidP="00C32143">
      <w:pPr>
        <w:pStyle w:val="LithanSectionHeaderPageBreak"/>
      </w:pPr>
    </w:p>
    <w:p w14:paraId="60F91768" w14:textId="37D574E8" w:rsidR="00EA2D8C" w:rsidRPr="00BB1CE0" w:rsidRDefault="00EA2D8C" w:rsidP="00940793">
      <w:pPr>
        <w:pStyle w:val="LithanSectionHeaderPageBreak"/>
      </w:pPr>
      <w:r w:rsidRPr="00BB1CE0">
        <w:lastRenderedPageBreak/>
        <w:t xml:space="preserve">Task </w:t>
      </w:r>
      <w:r w:rsidR="00940793">
        <w:t>3</w:t>
      </w:r>
      <w:r w:rsidR="00940793" w:rsidRPr="00940793">
        <w:t xml:space="preserve">:  </w:t>
      </w:r>
      <w:proofErr w:type="spellStart"/>
      <w:r w:rsidR="00940793" w:rsidRPr="00940793">
        <w:t>Github</w:t>
      </w:r>
      <w:proofErr w:type="spellEnd"/>
    </w:p>
    <w:p w14:paraId="4F03D748" w14:textId="12F2B83C" w:rsidR="0078656C" w:rsidRDefault="0078656C" w:rsidP="00E97F3C">
      <w:pPr>
        <w:pStyle w:val="LithanBodyTextBold"/>
      </w:pPr>
    </w:p>
    <w:p w14:paraId="04928202" w14:textId="0E8EC25B" w:rsidR="00940793" w:rsidRDefault="00940793" w:rsidP="00E97F3C">
      <w:pPr>
        <w:pStyle w:val="LithanBodyTextBold"/>
      </w:pPr>
      <w:r>
        <w:t>&lt;&lt;</w:t>
      </w:r>
      <w:proofErr w:type="spellStart"/>
      <w:r>
        <w:t>Inser</w:t>
      </w:r>
      <w:proofErr w:type="spellEnd"/>
      <w:r>
        <w:t xml:space="preserve"> your </w:t>
      </w:r>
      <w:proofErr w:type="spellStart"/>
      <w:r>
        <w:t>github</w:t>
      </w:r>
      <w:proofErr w:type="spellEnd"/>
      <w:r>
        <w:t xml:space="preserve"> link here&gt;&gt;</w:t>
      </w:r>
    </w:p>
    <w:p w14:paraId="469163D5" w14:textId="4E9EFAE2" w:rsidR="00D37B65" w:rsidRDefault="00D37B65" w:rsidP="00803CFF">
      <w:pPr>
        <w:pStyle w:val="LithanBodyTextNormal"/>
        <w:ind w:left="0"/>
        <w:rPr>
          <w:rFonts w:ascii="Verdana" w:hAnsi="Verdana"/>
          <w:sz w:val="24"/>
          <w:szCs w:val="24"/>
        </w:rPr>
      </w:pPr>
    </w:p>
    <w:p w14:paraId="440B9841" w14:textId="77777777" w:rsidR="00C32143" w:rsidRDefault="00C32143" w:rsidP="00803CFF">
      <w:pPr>
        <w:pStyle w:val="LithanBodyTextNormal"/>
        <w:ind w:left="0"/>
        <w:rPr>
          <w:rFonts w:ascii="Verdana" w:hAnsi="Verdana"/>
          <w:sz w:val="24"/>
          <w:szCs w:val="24"/>
        </w:rPr>
      </w:pPr>
    </w:p>
    <w:sectPr w:rsidR="00C32143" w:rsidSect="008B7FA5">
      <w:footerReference w:type="default" r:id="rId12"/>
      <w:footerReference w:type="first" r:id="rId13"/>
      <w:pgSz w:w="11900" w:h="16840" w:code="9"/>
      <w:pgMar w:top="851" w:right="1134" w:bottom="851" w:left="1134" w:header="709" w:footer="113" w:gutter="0"/>
      <w:pgBorders w:display="notFirstPage" w:offsetFrom="page">
        <w:top w:val="single" w:sz="4" w:space="24" w:color="auto"/>
        <w:left w:val="single" w:sz="4" w:space="24" w:color="auto"/>
        <w:bottom w:val="single" w:sz="4" w:space="28" w:color="auto"/>
        <w:right w:val="single" w:sz="4" w:space="24" w:color="auto"/>
      </w:pgBorders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7C485E" w14:textId="77777777" w:rsidR="008B7FA5" w:rsidRDefault="008B7FA5" w:rsidP="00C258A4">
      <w:pPr>
        <w:spacing w:after="0" w:line="240" w:lineRule="auto"/>
      </w:pPr>
      <w:r>
        <w:separator/>
      </w:r>
    </w:p>
  </w:endnote>
  <w:endnote w:type="continuationSeparator" w:id="0">
    <w:p w14:paraId="7C1AC098" w14:textId="77777777" w:rsidR="008B7FA5" w:rsidRDefault="008B7FA5" w:rsidP="00C258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ヒラギノ角ゴ Pro W3">
    <w:charset w:val="4E"/>
    <w:family w:val="auto"/>
    <w:pitch w:val="variable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ucida Grande">
    <w:altName w:val="﷽﷽﷽﷽﷽﷽﷽﷽w Roman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1BCC9E" w14:textId="4A811E31" w:rsidR="00287C5F" w:rsidRPr="005536C8" w:rsidRDefault="00C32143" w:rsidP="005536C8">
    <w:pPr>
      <w:pStyle w:val="Footer"/>
      <w:tabs>
        <w:tab w:val="clear" w:pos="8640"/>
        <w:tab w:val="right" w:pos="9356"/>
      </w:tabs>
      <w:spacing w:before="240" w:after="40"/>
      <w:rPr>
        <w:rFonts w:asciiTheme="minorHAnsi" w:hAnsiTheme="minorHAnsi" w:cs="Arial"/>
        <w:color w:val="000000" w:themeColor="text1"/>
      </w:rPr>
    </w:pPr>
    <w:r>
      <w:rPr>
        <w:rFonts w:asciiTheme="minorHAnsi" w:hAnsiTheme="minorHAnsi" w:cs="Arial"/>
        <w:color w:val="000000" w:themeColor="text1"/>
        <w:sz w:val="20"/>
      </w:rPr>
      <w:t>Assignment 1</w:t>
    </w:r>
    <w:r w:rsidR="00287C5F">
      <w:rPr>
        <w:rFonts w:asciiTheme="minorHAnsi" w:hAnsiTheme="minorHAnsi" w:cs="Arial"/>
        <w:color w:val="000000" w:themeColor="text1"/>
        <w:sz w:val="20"/>
      </w:rPr>
      <w:t xml:space="preserve"> </w:t>
    </w:r>
    <w:r w:rsidR="00287C5F" w:rsidRPr="005536C8">
      <w:rPr>
        <w:rFonts w:asciiTheme="minorHAnsi" w:hAnsiTheme="minorHAnsi" w:cs="Arial"/>
        <w:color w:val="000000" w:themeColor="text1"/>
        <w:sz w:val="20"/>
      </w:rPr>
      <w:tab/>
    </w:r>
    <w:r w:rsidRPr="00C32143">
      <w:rPr>
        <w:rFonts w:asciiTheme="minorHAnsi" w:hAnsiTheme="minorHAnsi" w:cs="Arial"/>
        <w:color w:val="000000" w:themeColor="text1"/>
        <w:sz w:val="20"/>
      </w:rPr>
      <w:t>Capstone Project - Web Development</w:t>
    </w:r>
    <w:r w:rsidR="00287C5F" w:rsidRPr="005536C8">
      <w:rPr>
        <w:rFonts w:asciiTheme="minorHAnsi" w:hAnsiTheme="minorHAnsi" w:cs="Arial"/>
        <w:color w:val="000000" w:themeColor="text1"/>
        <w:sz w:val="20"/>
      </w:rPr>
      <w:tab/>
    </w:r>
    <w:r w:rsidR="00287C5F">
      <w:rPr>
        <w:rFonts w:asciiTheme="minorHAnsi" w:hAnsiTheme="minorHAnsi" w:cs="Arial"/>
        <w:color w:val="000000" w:themeColor="text1"/>
        <w:sz w:val="20"/>
      </w:rPr>
      <w:t>Page</w:t>
    </w:r>
    <w:r w:rsidR="00287C5F" w:rsidRPr="005536C8">
      <w:rPr>
        <w:rFonts w:asciiTheme="minorHAnsi" w:hAnsiTheme="minorHAnsi" w:cs="Arial"/>
        <w:color w:val="000000" w:themeColor="text1"/>
        <w:sz w:val="20"/>
      </w:rPr>
      <w:t xml:space="preserve"> | </w:t>
    </w:r>
    <w:r w:rsidR="00287C5F" w:rsidRPr="005536C8">
      <w:rPr>
        <w:rFonts w:asciiTheme="minorHAnsi" w:hAnsiTheme="minorHAnsi" w:cs="Arial"/>
        <w:color w:val="000000" w:themeColor="text1"/>
        <w:sz w:val="20"/>
      </w:rPr>
      <w:fldChar w:fldCharType="begin"/>
    </w:r>
    <w:r w:rsidR="00287C5F" w:rsidRPr="005536C8">
      <w:rPr>
        <w:rFonts w:asciiTheme="minorHAnsi" w:hAnsiTheme="minorHAnsi" w:cs="Arial"/>
        <w:color w:val="000000" w:themeColor="text1"/>
        <w:sz w:val="20"/>
      </w:rPr>
      <w:instrText xml:space="preserve"> PAGE   \* MERGEFORMAT </w:instrText>
    </w:r>
    <w:r w:rsidR="00287C5F" w:rsidRPr="005536C8">
      <w:rPr>
        <w:rFonts w:asciiTheme="minorHAnsi" w:hAnsiTheme="minorHAnsi" w:cs="Arial"/>
        <w:color w:val="000000" w:themeColor="text1"/>
        <w:sz w:val="20"/>
      </w:rPr>
      <w:fldChar w:fldCharType="separate"/>
    </w:r>
    <w:r w:rsidR="00067585" w:rsidRPr="00067585">
      <w:rPr>
        <w:rFonts w:asciiTheme="minorHAnsi" w:hAnsiTheme="minorHAnsi" w:cs="Arial"/>
        <w:b/>
        <w:bCs/>
        <w:noProof/>
        <w:color w:val="000000" w:themeColor="text1"/>
        <w:sz w:val="20"/>
      </w:rPr>
      <w:t>7</w:t>
    </w:r>
    <w:r w:rsidR="00287C5F" w:rsidRPr="005536C8">
      <w:rPr>
        <w:rFonts w:asciiTheme="minorHAnsi" w:hAnsiTheme="minorHAnsi" w:cs="Arial"/>
        <w:b/>
        <w:bCs/>
        <w:noProof/>
        <w:color w:val="000000" w:themeColor="text1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F3CB68" w14:textId="77777777" w:rsidR="00287C5F" w:rsidRPr="00DC4DA3" w:rsidRDefault="00287C5F" w:rsidP="006F6EEA">
    <w:pPr>
      <w:pStyle w:val="FreeForm"/>
      <w:rPr>
        <w:rFonts w:eastAsia="Times New Roman"/>
        <w:color w:val="auto"/>
        <w:lang w:eastAsia="en-SG"/>
      </w:rPr>
    </w:pPr>
    <w:r w:rsidRPr="00DC4DA3">
      <w:rPr>
        <w:rFonts w:ascii="Arial" w:hAnsi="Arial" w:cs="Arial"/>
      </w:rPr>
      <w:tab/>
    </w:r>
  </w:p>
  <w:p w14:paraId="46CF4DA4" w14:textId="77777777" w:rsidR="00287C5F" w:rsidRDefault="00287C5F">
    <w:pPr>
      <w:pStyle w:val="FreeForm"/>
      <w:jc w:val="right"/>
      <w:rPr>
        <w:rFonts w:eastAsia="Times New Roman"/>
        <w:color w:val="auto"/>
        <w:lang w:eastAsia="en-SG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DAB187" w14:textId="77777777" w:rsidR="008B7FA5" w:rsidRDefault="008B7FA5" w:rsidP="00C258A4">
      <w:pPr>
        <w:spacing w:after="0" w:line="240" w:lineRule="auto"/>
      </w:pPr>
      <w:r>
        <w:separator/>
      </w:r>
    </w:p>
  </w:footnote>
  <w:footnote w:type="continuationSeparator" w:id="0">
    <w:p w14:paraId="294E5DA9" w14:textId="77777777" w:rsidR="008B7FA5" w:rsidRDefault="008B7FA5" w:rsidP="00C258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72924"/>
    <w:multiLevelType w:val="hybridMultilevel"/>
    <w:tmpl w:val="2E98CC34"/>
    <w:lvl w:ilvl="0" w:tplc="4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5AE207C"/>
    <w:multiLevelType w:val="hybridMultilevel"/>
    <w:tmpl w:val="ED462F6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F53E96"/>
    <w:multiLevelType w:val="hybridMultilevel"/>
    <w:tmpl w:val="61322F32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80793B"/>
    <w:multiLevelType w:val="hybridMultilevel"/>
    <w:tmpl w:val="5302CFDE"/>
    <w:lvl w:ilvl="0" w:tplc="4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67F3BF4"/>
    <w:multiLevelType w:val="hybridMultilevel"/>
    <w:tmpl w:val="29FC1FBC"/>
    <w:lvl w:ilvl="0" w:tplc="0C090019">
      <w:start w:val="1"/>
      <w:numFmt w:val="lowerLetter"/>
      <w:lvlText w:val="%1."/>
      <w:lvlJc w:val="left"/>
      <w:pPr>
        <w:ind w:left="502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222" w:hanging="360"/>
      </w:pPr>
    </w:lvl>
    <w:lvl w:ilvl="2" w:tplc="0C09001B" w:tentative="1">
      <w:start w:val="1"/>
      <w:numFmt w:val="lowerRoman"/>
      <w:lvlText w:val="%3."/>
      <w:lvlJc w:val="right"/>
      <w:pPr>
        <w:ind w:left="1942" w:hanging="180"/>
      </w:pPr>
    </w:lvl>
    <w:lvl w:ilvl="3" w:tplc="0C09000F" w:tentative="1">
      <w:start w:val="1"/>
      <w:numFmt w:val="decimal"/>
      <w:lvlText w:val="%4."/>
      <w:lvlJc w:val="left"/>
      <w:pPr>
        <w:ind w:left="2662" w:hanging="360"/>
      </w:pPr>
    </w:lvl>
    <w:lvl w:ilvl="4" w:tplc="0C090019" w:tentative="1">
      <w:start w:val="1"/>
      <w:numFmt w:val="lowerLetter"/>
      <w:lvlText w:val="%5."/>
      <w:lvlJc w:val="left"/>
      <w:pPr>
        <w:ind w:left="3382" w:hanging="360"/>
      </w:pPr>
    </w:lvl>
    <w:lvl w:ilvl="5" w:tplc="0C09001B" w:tentative="1">
      <w:start w:val="1"/>
      <w:numFmt w:val="lowerRoman"/>
      <w:lvlText w:val="%6."/>
      <w:lvlJc w:val="right"/>
      <w:pPr>
        <w:ind w:left="4102" w:hanging="180"/>
      </w:pPr>
    </w:lvl>
    <w:lvl w:ilvl="6" w:tplc="0C09000F" w:tentative="1">
      <w:start w:val="1"/>
      <w:numFmt w:val="decimal"/>
      <w:lvlText w:val="%7."/>
      <w:lvlJc w:val="left"/>
      <w:pPr>
        <w:ind w:left="4822" w:hanging="360"/>
      </w:pPr>
    </w:lvl>
    <w:lvl w:ilvl="7" w:tplc="0C090019" w:tentative="1">
      <w:start w:val="1"/>
      <w:numFmt w:val="lowerLetter"/>
      <w:lvlText w:val="%8."/>
      <w:lvlJc w:val="left"/>
      <w:pPr>
        <w:ind w:left="5542" w:hanging="360"/>
      </w:pPr>
    </w:lvl>
    <w:lvl w:ilvl="8" w:tplc="0C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2206039D"/>
    <w:multiLevelType w:val="hybridMultilevel"/>
    <w:tmpl w:val="75222C0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2C0E57"/>
    <w:multiLevelType w:val="hybridMultilevel"/>
    <w:tmpl w:val="9B024CE4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672CC5"/>
    <w:multiLevelType w:val="hybridMultilevel"/>
    <w:tmpl w:val="30B27A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69098A"/>
    <w:multiLevelType w:val="hybridMultilevel"/>
    <w:tmpl w:val="245E93C2"/>
    <w:lvl w:ilvl="0" w:tplc="03AEA644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  <w:b w:val="0"/>
        <w:i w:val="0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0F6379"/>
    <w:multiLevelType w:val="hybridMultilevel"/>
    <w:tmpl w:val="D416CAA6"/>
    <w:lvl w:ilvl="0" w:tplc="4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16934E0"/>
    <w:multiLevelType w:val="hybridMultilevel"/>
    <w:tmpl w:val="95B855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B23172"/>
    <w:multiLevelType w:val="singleLevel"/>
    <w:tmpl w:val="92EABAD8"/>
    <w:lvl w:ilvl="0">
      <w:start w:val="1"/>
      <w:numFmt w:val="decimal"/>
      <w:lvlText w:val="3.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12" w15:restartNumberingAfterBreak="0">
    <w:nsid w:val="32634F6E"/>
    <w:multiLevelType w:val="hybridMultilevel"/>
    <w:tmpl w:val="9CDACD22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B4431C"/>
    <w:multiLevelType w:val="hybridMultilevel"/>
    <w:tmpl w:val="8F3C74EA"/>
    <w:lvl w:ilvl="0" w:tplc="F45068B0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193" w:hanging="360"/>
      </w:pPr>
    </w:lvl>
    <w:lvl w:ilvl="2" w:tplc="4809001B" w:tentative="1">
      <w:start w:val="1"/>
      <w:numFmt w:val="lowerRoman"/>
      <w:lvlText w:val="%3."/>
      <w:lvlJc w:val="right"/>
      <w:pPr>
        <w:ind w:left="1913" w:hanging="180"/>
      </w:pPr>
    </w:lvl>
    <w:lvl w:ilvl="3" w:tplc="4809000F" w:tentative="1">
      <w:start w:val="1"/>
      <w:numFmt w:val="decimal"/>
      <w:lvlText w:val="%4."/>
      <w:lvlJc w:val="left"/>
      <w:pPr>
        <w:ind w:left="2633" w:hanging="360"/>
      </w:pPr>
    </w:lvl>
    <w:lvl w:ilvl="4" w:tplc="48090019" w:tentative="1">
      <w:start w:val="1"/>
      <w:numFmt w:val="lowerLetter"/>
      <w:lvlText w:val="%5."/>
      <w:lvlJc w:val="left"/>
      <w:pPr>
        <w:ind w:left="3353" w:hanging="360"/>
      </w:pPr>
    </w:lvl>
    <w:lvl w:ilvl="5" w:tplc="4809001B" w:tentative="1">
      <w:start w:val="1"/>
      <w:numFmt w:val="lowerRoman"/>
      <w:lvlText w:val="%6."/>
      <w:lvlJc w:val="right"/>
      <w:pPr>
        <w:ind w:left="4073" w:hanging="180"/>
      </w:pPr>
    </w:lvl>
    <w:lvl w:ilvl="6" w:tplc="4809000F" w:tentative="1">
      <w:start w:val="1"/>
      <w:numFmt w:val="decimal"/>
      <w:lvlText w:val="%7."/>
      <w:lvlJc w:val="left"/>
      <w:pPr>
        <w:ind w:left="4793" w:hanging="360"/>
      </w:pPr>
    </w:lvl>
    <w:lvl w:ilvl="7" w:tplc="48090019" w:tentative="1">
      <w:start w:val="1"/>
      <w:numFmt w:val="lowerLetter"/>
      <w:lvlText w:val="%8."/>
      <w:lvlJc w:val="left"/>
      <w:pPr>
        <w:ind w:left="5513" w:hanging="360"/>
      </w:pPr>
    </w:lvl>
    <w:lvl w:ilvl="8" w:tplc="48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14" w15:restartNumberingAfterBreak="0">
    <w:nsid w:val="37B379D0"/>
    <w:multiLevelType w:val="hybridMultilevel"/>
    <w:tmpl w:val="FDAEBC56"/>
    <w:lvl w:ilvl="0" w:tplc="4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8A01142"/>
    <w:multiLevelType w:val="hybridMultilevel"/>
    <w:tmpl w:val="95B26064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77452C"/>
    <w:multiLevelType w:val="hybridMultilevel"/>
    <w:tmpl w:val="BF04999C"/>
    <w:lvl w:ilvl="0" w:tplc="8B3E41A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ED24476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BCB4F940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1509F9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479C7F38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7E61FCE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62EEC69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0EFE690A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327AF90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DAA6FA0"/>
    <w:multiLevelType w:val="hybridMultilevel"/>
    <w:tmpl w:val="9B1ACD8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BB647E"/>
    <w:multiLevelType w:val="hybridMultilevel"/>
    <w:tmpl w:val="0918424C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791682"/>
    <w:multiLevelType w:val="hybridMultilevel"/>
    <w:tmpl w:val="CA3285E0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0E6C9D"/>
    <w:multiLevelType w:val="hybridMultilevel"/>
    <w:tmpl w:val="166A67AC"/>
    <w:lvl w:ilvl="0" w:tplc="04090001">
      <w:start w:val="1"/>
      <w:numFmt w:val="bullet"/>
      <w:lvlText w:val=""/>
      <w:lvlJc w:val="left"/>
      <w:pPr>
        <w:ind w:left="78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4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68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88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08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28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48" w:hanging="360"/>
      </w:pPr>
      <w:rPr>
        <w:rFonts w:ascii="Wingdings" w:hAnsi="Wingdings" w:hint="default"/>
      </w:rPr>
    </w:lvl>
  </w:abstractNum>
  <w:abstractNum w:abstractNumId="21" w15:restartNumberingAfterBreak="0">
    <w:nsid w:val="45367745"/>
    <w:multiLevelType w:val="hybridMultilevel"/>
    <w:tmpl w:val="5D2A96D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BD29B1"/>
    <w:multiLevelType w:val="hybridMultilevel"/>
    <w:tmpl w:val="54C43554"/>
    <w:lvl w:ilvl="0" w:tplc="314EFEB8">
      <w:start w:val="1"/>
      <w:numFmt w:val="decimal"/>
      <w:pStyle w:val="Heading1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5D2E67"/>
    <w:multiLevelType w:val="hybridMultilevel"/>
    <w:tmpl w:val="8B4A0C7A"/>
    <w:lvl w:ilvl="0" w:tplc="9266DF2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2160" w:hanging="360"/>
      </w:p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A544B39"/>
    <w:multiLevelType w:val="hybridMultilevel"/>
    <w:tmpl w:val="4BA8FC3C"/>
    <w:lvl w:ilvl="0" w:tplc="DCF09F94">
      <w:start w:val="1"/>
      <w:numFmt w:val="bullet"/>
      <w:lvlText w:val=""/>
      <w:lvlJc w:val="left"/>
      <w:pPr>
        <w:tabs>
          <w:tab w:val="num" w:pos="360"/>
        </w:tabs>
        <w:ind w:left="288" w:hanging="288"/>
      </w:pPr>
      <w:rPr>
        <w:rFonts w:ascii="Wingdings" w:hAnsi="Wingdings" w:hint="default"/>
        <w:color w:val="auto"/>
        <w:sz w:val="16"/>
      </w:rPr>
    </w:lvl>
    <w:lvl w:ilvl="1" w:tplc="E4CE3070">
      <w:start w:val="1"/>
      <w:numFmt w:val="bullet"/>
      <w:lvlText w:val=""/>
      <w:lvlJc w:val="left"/>
      <w:pPr>
        <w:tabs>
          <w:tab w:val="num" w:pos="1440"/>
        </w:tabs>
        <w:ind w:left="1152" w:hanging="72"/>
      </w:pPr>
      <w:rPr>
        <w:rFonts w:ascii="Wingdings" w:hAnsi="Wingdings" w:hint="default"/>
        <w:color w:val="auto"/>
        <w:sz w:val="20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AA736A"/>
    <w:multiLevelType w:val="hybridMultilevel"/>
    <w:tmpl w:val="DB087972"/>
    <w:lvl w:ilvl="0" w:tplc="36AE41F2">
      <w:start w:val="1"/>
      <w:numFmt w:val="bullet"/>
      <w:lvlText w:val="−"/>
      <w:lvlJc w:val="left"/>
      <w:pPr>
        <w:tabs>
          <w:tab w:val="num" w:pos="648"/>
        </w:tabs>
        <w:ind w:left="576" w:hanging="288"/>
      </w:pPr>
      <w:rPr>
        <w:rFonts w:ascii="Calibri" w:hAnsi="Calibri" w:hint="default"/>
        <w:color w:val="auto"/>
        <w:sz w:val="16"/>
      </w:rPr>
    </w:lvl>
    <w:lvl w:ilvl="1" w:tplc="E4CE3070">
      <w:start w:val="1"/>
      <w:numFmt w:val="bullet"/>
      <w:lvlText w:val=""/>
      <w:lvlJc w:val="left"/>
      <w:pPr>
        <w:tabs>
          <w:tab w:val="num" w:pos="1728"/>
        </w:tabs>
        <w:ind w:left="1440" w:hanging="72"/>
      </w:pPr>
      <w:rPr>
        <w:rFonts w:ascii="Wingdings" w:hAnsi="Wingdings" w:hint="default"/>
        <w:color w:val="auto"/>
        <w:sz w:val="20"/>
      </w:rPr>
    </w:lvl>
    <w:lvl w:ilvl="2" w:tplc="04090005">
      <w:start w:val="1"/>
      <w:numFmt w:val="bullet"/>
      <w:lvlText w:val=""/>
      <w:lvlJc w:val="left"/>
      <w:pPr>
        <w:tabs>
          <w:tab w:val="num" w:pos="2448"/>
        </w:tabs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8"/>
        </w:tabs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8"/>
        </w:tabs>
        <w:ind w:left="388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8"/>
        </w:tabs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8"/>
        </w:tabs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8"/>
        </w:tabs>
        <w:ind w:left="604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8"/>
        </w:tabs>
        <w:ind w:left="6768" w:hanging="360"/>
      </w:pPr>
      <w:rPr>
        <w:rFonts w:ascii="Wingdings" w:hAnsi="Wingdings" w:hint="default"/>
      </w:rPr>
    </w:lvl>
  </w:abstractNum>
  <w:abstractNum w:abstractNumId="26" w15:restartNumberingAfterBreak="0">
    <w:nsid w:val="4C1E6164"/>
    <w:multiLevelType w:val="multilevel"/>
    <w:tmpl w:val="F05805F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67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5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7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3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7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34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6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44" w:hanging="1800"/>
      </w:pPr>
      <w:rPr>
        <w:rFonts w:hint="default"/>
      </w:rPr>
    </w:lvl>
  </w:abstractNum>
  <w:abstractNum w:abstractNumId="27" w15:restartNumberingAfterBreak="0">
    <w:nsid w:val="4DC40BF0"/>
    <w:multiLevelType w:val="multilevel"/>
    <w:tmpl w:val="3488900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7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5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7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3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7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34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6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44" w:hanging="1800"/>
      </w:pPr>
      <w:rPr>
        <w:rFonts w:hint="default"/>
      </w:rPr>
    </w:lvl>
  </w:abstractNum>
  <w:abstractNum w:abstractNumId="28" w15:restartNumberingAfterBreak="0">
    <w:nsid w:val="4EB12929"/>
    <w:multiLevelType w:val="hybridMultilevel"/>
    <w:tmpl w:val="DE88C014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FE96EB7"/>
    <w:multiLevelType w:val="hybridMultilevel"/>
    <w:tmpl w:val="8190DB08"/>
    <w:lvl w:ilvl="0" w:tplc="03AEA644">
      <w:start w:val="1"/>
      <w:numFmt w:val="bullet"/>
      <w:lvlText w:val="-"/>
      <w:lvlJc w:val="left"/>
      <w:pPr>
        <w:ind w:left="1440" w:hanging="360"/>
      </w:pPr>
      <w:rPr>
        <w:rFonts w:ascii="Arial" w:hAnsi="Arial" w:hint="default"/>
        <w:b w:val="0"/>
        <w:i w:val="0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3A356C3"/>
    <w:multiLevelType w:val="hybridMultilevel"/>
    <w:tmpl w:val="D95A0D38"/>
    <w:lvl w:ilvl="0" w:tplc="64CC599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3D31237"/>
    <w:multiLevelType w:val="hybridMultilevel"/>
    <w:tmpl w:val="2C76F02E"/>
    <w:lvl w:ilvl="0" w:tplc="A0404952">
      <w:start w:val="1"/>
      <w:numFmt w:val="decimal"/>
      <w:pStyle w:val="LithanSectionHeader1"/>
      <w:lvlText w:val="%1."/>
      <w:lvlJc w:val="left"/>
      <w:pPr>
        <w:ind w:left="108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44C3889"/>
    <w:multiLevelType w:val="hybridMultilevel"/>
    <w:tmpl w:val="2BF4894E"/>
    <w:lvl w:ilvl="0" w:tplc="DCF09F94">
      <w:start w:val="1"/>
      <w:numFmt w:val="bullet"/>
      <w:lvlText w:val=""/>
      <w:lvlJc w:val="left"/>
      <w:pPr>
        <w:tabs>
          <w:tab w:val="num" w:pos="360"/>
        </w:tabs>
        <w:ind w:left="288" w:hanging="288"/>
      </w:pPr>
      <w:rPr>
        <w:rFonts w:ascii="Wingdings" w:hAnsi="Wingdings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420794"/>
    <w:multiLevelType w:val="hybridMultilevel"/>
    <w:tmpl w:val="105A9C0C"/>
    <w:lvl w:ilvl="0" w:tplc="E0E65F14">
      <w:start w:val="1"/>
      <w:numFmt w:val="bullet"/>
      <w:pStyle w:val="LithanBodyTextBullet1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8F62BA2"/>
    <w:multiLevelType w:val="hybridMultilevel"/>
    <w:tmpl w:val="3676B7EC"/>
    <w:lvl w:ilvl="0" w:tplc="4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5BE34EEA"/>
    <w:multiLevelType w:val="hybridMultilevel"/>
    <w:tmpl w:val="F822C9B8"/>
    <w:lvl w:ilvl="0" w:tplc="311A22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8414B82"/>
    <w:multiLevelType w:val="hybridMultilevel"/>
    <w:tmpl w:val="0D003692"/>
    <w:lvl w:ilvl="0" w:tplc="E42CFA46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CB83AF4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11E62366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808CE66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6EAC4728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67258E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57D4C65A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02141FA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8436A18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9E41D94"/>
    <w:multiLevelType w:val="hybridMultilevel"/>
    <w:tmpl w:val="E94213B8"/>
    <w:lvl w:ilvl="0" w:tplc="40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B9801528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24E831F2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94C016CE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43243B1A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D3E8EFCC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2B4443B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DD3870C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61B4C82A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38" w15:restartNumberingAfterBreak="0">
    <w:nsid w:val="71257284"/>
    <w:multiLevelType w:val="hybridMultilevel"/>
    <w:tmpl w:val="C1C4F28E"/>
    <w:lvl w:ilvl="0" w:tplc="CB2609DC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73710754"/>
    <w:multiLevelType w:val="hybridMultilevel"/>
    <w:tmpl w:val="A6BAB5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4AF4141"/>
    <w:multiLevelType w:val="hybridMultilevel"/>
    <w:tmpl w:val="325E8650"/>
    <w:lvl w:ilvl="0" w:tplc="4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755175CA"/>
    <w:multiLevelType w:val="hybridMultilevel"/>
    <w:tmpl w:val="9836C2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E585965"/>
    <w:multiLevelType w:val="hybridMultilevel"/>
    <w:tmpl w:val="49C431F2"/>
    <w:lvl w:ilvl="0" w:tplc="9F4A456A">
      <w:start w:val="1"/>
      <w:numFmt w:val="decimal"/>
      <w:pStyle w:val="LithanIndex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10434128">
    <w:abstractNumId w:val="42"/>
  </w:num>
  <w:num w:numId="2" w16cid:durableId="1624387559">
    <w:abstractNumId w:val="31"/>
  </w:num>
  <w:num w:numId="3" w16cid:durableId="466975460">
    <w:abstractNumId w:val="33"/>
  </w:num>
  <w:num w:numId="4" w16cid:durableId="783111728">
    <w:abstractNumId w:val="13"/>
  </w:num>
  <w:num w:numId="5" w16cid:durableId="553008845">
    <w:abstractNumId w:val="35"/>
  </w:num>
  <w:num w:numId="6" w16cid:durableId="589049088">
    <w:abstractNumId w:val="36"/>
  </w:num>
  <w:num w:numId="7" w16cid:durableId="411515790">
    <w:abstractNumId w:val="16"/>
  </w:num>
  <w:num w:numId="8" w16cid:durableId="281963899">
    <w:abstractNumId w:val="9"/>
  </w:num>
  <w:num w:numId="9" w16cid:durableId="1766412965">
    <w:abstractNumId w:val="37"/>
  </w:num>
  <w:num w:numId="10" w16cid:durableId="486019202">
    <w:abstractNumId w:val="42"/>
    <w:lvlOverride w:ilvl="0">
      <w:startOverride w:val="1"/>
    </w:lvlOverride>
  </w:num>
  <w:num w:numId="11" w16cid:durableId="483744781">
    <w:abstractNumId w:val="11"/>
  </w:num>
  <w:num w:numId="12" w16cid:durableId="1163929261">
    <w:abstractNumId w:val="24"/>
  </w:num>
  <w:num w:numId="13" w16cid:durableId="1796868462">
    <w:abstractNumId w:val="25"/>
  </w:num>
  <w:num w:numId="14" w16cid:durableId="1415127825">
    <w:abstractNumId w:val="27"/>
  </w:num>
  <w:num w:numId="15" w16cid:durableId="1396123277">
    <w:abstractNumId w:val="29"/>
  </w:num>
  <w:num w:numId="16" w16cid:durableId="1773359231">
    <w:abstractNumId w:val="26"/>
  </w:num>
  <w:num w:numId="17" w16cid:durableId="1736200275">
    <w:abstractNumId w:val="7"/>
  </w:num>
  <w:num w:numId="18" w16cid:durableId="1749501321">
    <w:abstractNumId w:val="10"/>
  </w:num>
  <w:num w:numId="19" w16cid:durableId="626131101">
    <w:abstractNumId w:val="41"/>
  </w:num>
  <w:num w:numId="20" w16cid:durableId="1062797814">
    <w:abstractNumId w:val="30"/>
  </w:num>
  <w:num w:numId="21" w16cid:durableId="918834019">
    <w:abstractNumId w:val="39"/>
  </w:num>
  <w:num w:numId="22" w16cid:durableId="1143161537">
    <w:abstractNumId w:val="2"/>
  </w:num>
  <w:num w:numId="23" w16cid:durableId="1508249404">
    <w:abstractNumId w:val="31"/>
    <w:lvlOverride w:ilvl="0">
      <w:startOverride w:val="1"/>
    </w:lvlOverride>
  </w:num>
  <w:num w:numId="24" w16cid:durableId="356778140">
    <w:abstractNumId w:val="4"/>
  </w:num>
  <w:num w:numId="25" w16cid:durableId="2026861312">
    <w:abstractNumId w:val="28"/>
  </w:num>
  <w:num w:numId="26" w16cid:durableId="176119662">
    <w:abstractNumId w:val="8"/>
  </w:num>
  <w:num w:numId="27" w16cid:durableId="1911303731">
    <w:abstractNumId w:val="22"/>
  </w:num>
  <w:num w:numId="28" w16cid:durableId="2025403285">
    <w:abstractNumId w:val="33"/>
  </w:num>
  <w:num w:numId="29" w16cid:durableId="1432967560">
    <w:abstractNumId w:val="20"/>
  </w:num>
  <w:num w:numId="30" w16cid:durableId="344482707">
    <w:abstractNumId w:val="42"/>
  </w:num>
  <w:num w:numId="31" w16cid:durableId="362899563">
    <w:abstractNumId w:val="32"/>
  </w:num>
  <w:num w:numId="32" w16cid:durableId="784278726">
    <w:abstractNumId w:val="22"/>
    <w:lvlOverride w:ilvl="0">
      <w:startOverride w:val="1"/>
    </w:lvlOverride>
  </w:num>
  <w:num w:numId="33" w16cid:durableId="330640171">
    <w:abstractNumId w:val="22"/>
    <w:lvlOverride w:ilvl="0">
      <w:startOverride w:val="1"/>
    </w:lvlOverride>
  </w:num>
  <w:num w:numId="34" w16cid:durableId="2030645367">
    <w:abstractNumId w:val="22"/>
    <w:lvlOverride w:ilvl="0">
      <w:startOverride w:val="1"/>
    </w:lvlOverride>
  </w:num>
  <w:num w:numId="35" w16cid:durableId="1292832856">
    <w:abstractNumId w:val="22"/>
    <w:lvlOverride w:ilvl="0">
      <w:startOverride w:val="1"/>
    </w:lvlOverride>
  </w:num>
  <w:num w:numId="36" w16cid:durableId="822699645">
    <w:abstractNumId w:val="5"/>
  </w:num>
  <w:num w:numId="37" w16cid:durableId="2050570114">
    <w:abstractNumId w:val="0"/>
  </w:num>
  <w:num w:numId="38" w16cid:durableId="969745683">
    <w:abstractNumId w:val="14"/>
  </w:num>
  <w:num w:numId="39" w16cid:durableId="1216620995">
    <w:abstractNumId w:val="38"/>
  </w:num>
  <w:num w:numId="40" w16cid:durableId="269901522">
    <w:abstractNumId w:val="33"/>
  </w:num>
  <w:num w:numId="41" w16cid:durableId="104234958">
    <w:abstractNumId w:val="3"/>
  </w:num>
  <w:num w:numId="42" w16cid:durableId="985596285">
    <w:abstractNumId w:val="42"/>
  </w:num>
  <w:num w:numId="43" w16cid:durableId="221796903">
    <w:abstractNumId w:val="42"/>
  </w:num>
  <w:num w:numId="44" w16cid:durableId="1086657698">
    <w:abstractNumId w:val="38"/>
  </w:num>
  <w:num w:numId="45" w16cid:durableId="1200434647">
    <w:abstractNumId w:val="38"/>
  </w:num>
  <w:num w:numId="46" w16cid:durableId="1751148904">
    <w:abstractNumId w:val="38"/>
  </w:num>
  <w:num w:numId="47" w16cid:durableId="436291127">
    <w:abstractNumId w:val="31"/>
  </w:num>
  <w:num w:numId="48" w16cid:durableId="1090933502">
    <w:abstractNumId w:val="17"/>
  </w:num>
  <w:num w:numId="49" w16cid:durableId="152141369">
    <w:abstractNumId w:val="21"/>
  </w:num>
  <w:num w:numId="50" w16cid:durableId="474760663">
    <w:abstractNumId w:val="42"/>
  </w:num>
  <w:num w:numId="51" w16cid:durableId="1765881754">
    <w:abstractNumId w:val="23"/>
  </w:num>
  <w:num w:numId="52" w16cid:durableId="1068115338">
    <w:abstractNumId w:val="19"/>
  </w:num>
  <w:num w:numId="53" w16cid:durableId="1059942532">
    <w:abstractNumId w:val="15"/>
  </w:num>
  <w:num w:numId="54" w16cid:durableId="1955478871">
    <w:abstractNumId w:val="40"/>
  </w:num>
  <w:num w:numId="55" w16cid:durableId="2135058396">
    <w:abstractNumId w:val="6"/>
  </w:num>
  <w:num w:numId="56" w16cid:durableId="1256862759">
    <w:abstractNumId w:val="1"/>
  </w:num>
  <w:num w:numId="57" w16cid:durableId="2094818019">
    <w:abstractNumId w:val="34"/>
  </w:num>
  <w:num w:numId="58" w16cid:durableId="577835076">
    <w:abstractNumId w:val="12"/>
  </w:num>
  <w:num w:numId="59" w16cid:durableId="553086269">
    <w:abstractNumId w:val="18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wNDM3MDU1MDIwMTRX0lEKTi0uzszPAykwrgUA+LS/aCwAAAA="/>
  </w:docVars>
  <w:rsids>
    <w:rsidRoot w:val="008C1FBF"/>
    <w:rsid w:val="00000957"/>
    <w:rsid w:val="000032DB"/>
    <w:rsid w:val="000119F7"/>
    <w:rsid w:val="00013201"/>
    <w:rsid w:val="00021B9E"/>
    <w:rsid w:val="000379F2"/>
    <w:rsid w:val="00040FFC"/>
    <w:rsid w:val="000420E9"/>
    <w:rsid w:val="0004286B"/>
    <w:rsid w:val="00051168"/>
    <w:rsid w:val="00054AFC"/>
    <w:rsid w:val="00067585"/>
    <w:rsid w:val="0007107D"/>
    <w:rsid w:val="00072CAE"/>
    <w:rsid w:val="00073812"/>
    <w:rsid w:val="00077D0D"/>
    <w:rsid w:val="00080BA6"/>
    <w:rsid w:val="00083C77"/>
    <w:rsid w:val="00096E96"/>
    <w:rsid w:val="000A18AD"/>
    <w:rsid w:val="000A413B"/>
    <w:rsid w:val="000A7CB9"/>
    <w:rsid w:val="000D0E0B"/>
    <w:rsid w:val="000D0F06"/>
    <w:rsid w:val="000D7A31"/>
    <w:rsid w:val="000D7C57"/>
    <w:rsid w:val="000E1FD9"/>
    <w:rsid w:val="000E4890"/>
    <w:rsid w:val="000E52A6"/>
    <w:rsid w:val="000F6127"/>
    <w:rsid w:val="000F75A2"/>
    <w:rsid w:val="000F769C"/>
    <w:rsid w:val="00101AA0"/>
    <w:rsid w:val="001038DB"/>
    <w:rsid w:val="0010597E"/>
    <w:rsid w:val="0011287C"/>
    <w:rsid w:val="0011680B"/>
    <w:rsid w:val="00121D54"/>
    <w:rsid w:val="0013604C"/>
    <w:rsid w:val="00146B60"/>
    <w:rsid w:val="00147D68"/>
    <w:rsid w:val="00157CEB"/>
    <w:rsid w:val="00160F4E"/>
    <w:rsid w:val="0016296F"/>
    <w:rsid w:val="001641FC"/>
    <w:rsid w:val="001703A0"/>
    <w:rsid w:val="0017090D"/>
    <w:rsid w:val="00170D30"/>
    <w:rsid w:val="00171E0C"/>
    <w:rsid w:val="001750E7"/>
    <w:rsid w:val="00175D50"/>
    <w:rsid w:val="00176709"/>
    <w:rsid w:val="00184437"/>
    <w:rsid w:val="00186B98"/>
    <w:rsid w:val="001916D8"/>
    <w:rsid w:val="001917C8"/>
    <w:rsid w:val="001948E7"/>
    <w:rsid w:val="001953C5"/>
    <w:rsid w:val="001A7365"/>
    <w:rsid w:val="001B022D"/>
    <w:rsid w:val="001B3974"/>
    <w:rsid w:val="001B4840"/>
    <w:rsid w:val="001B5CFD"/>
    <w:rsid w:val="001C202B"/>
    <w:rsid w:val="001C7B8B"/>
    <w:rsid w:val="001D25B0"/>
    <w:rsid w:val="001D63B4"/>
    <w:rsid w:val="001D6AA8"/>
    <w:rsid w:val="001E3732"/>
    <w:rsid w:val="001F1D31"/>
    <w:rsid w:val="00202414"/>
    <w:rsid w:val="00205611"/>
    <w:rsid w:val="00220AA8"/>
    <w:rsid w:val="0022438F"/>
    <w:rsid w:val="00230B9A"/>
    <w:rsid w:val="00230C65"/>
    <w:rsid w:val="00232488"/>
    <w:rsid w:val="00232806"/>
    <w:rsid w:val="00234AA6"/>
    <w:rsid w:val="00240FD7"/>
    <w:rsid w:val="00241B0A"/>
    <w:rsid w:val="00244E81"/>
    <w:rsid w:val="00250A27"/>
    <w:rsid w:val="00251F89"/>
    <w:rsid w:val="00256196"/>
    <w:rsid w:val="0026298E"/>
    <w:rsid w:val="00266A18"/>
    <w:rsid w:val="00273AD9"/>
    <w:rsid w:val="00283919"/>
    <w:rsid w:val="00285FAD"/>
    <w:rsid w:val="00287C5F"/>
    <w:rsid w:val="002905BC"/>
    <w:rsid w:val="002B2845"/>
    <w:rsid w:val="002B355E"/>
    <w:rsid w:val="002C3E60"/>
    <w:rsid w:val="002C7077"/>
    <w:rsid w:val="002D122A"/>
    <w:rsid w:val="002D43AC"/>
    <w:rsid w:val="002D5083"/>
    <w:rsid w:val="002D77DC"/>
    <w:rsid w:val="002E33E6"/>
    <w:rsid w:val="00302960"/>
    <w:rsid w:val="00307BDA"/>
    <w:rsid w:val="0031281E"/>
    <w:rsid w:val="003142B9"/>
    <w:rsid w:val="003162AE"/>
    <w:rsid w:val="00317468"/>
    <w:rsid w:val="003202F8"/>
    <w:rsid w:val="00324928"/>
    <w:rsid w:val="003267C8"/>
    <w:rsid w:val="00327185"/>
    <w:rsid w:val="0033014E"/>
    <w:rsid w:val="00340B4E"/>
    <w:rsid w:val="00341EDC"/>
    <w:rsid w:val="00343835"/>
    <w:rsid w:val="0034782E"/>
    <w:rsid w:val="003573BC"/>
    <w:rsid w:val="00360CC4"/>
    <w:rsid w:val="003715BC"/>
    <w:rsid w:val="003734A1"/>
    <w:rsid w:val="003738F6"/>
    <w:rsid w:val="003744DD"/>
    <w:rsid w:val="003817C0"/>
    <w:rsid w:val="00381AB4"/>
    <w:rsid w:val="003901E3"/>
    <w:rsid w:val="00391C30"/>
    <w:rsid w:val="00393F74"/>
    <w:rsid w:val="00395DD0"/>
    <w:rsid w:val="00396C13"/>
    <w:rsid w:val="003A090E"/>
    <w:rsid w:val="003A0B97"/>
    <w:rsid w:val="003B02BA"/>
    <w:rsid w:val="003B0C13"/>
    <w:rsid w:val="003B210F"/>
    <w:rsid w:val="003B29F8"/>
    <w:rsid w:val="003B350C"/>
    <w:rsid w:val="003B716B"/>
    <w:rsid w:val="003B75CB"/>
    <w:rsid w:val="003B76A2"/>
    <w:rsid w:val="003B77E2"/>
    <w:rsid w:val="003C323C"/>
    <w:rsid w:val="003C4BB3"/>
    <w:rsid w:val="003C5B0D"/>
    <w:rsid w:val="003D0D87"/>
    <w:rsid w:val="003D220E"/>
    <w:rsid w:val="003D3F2E"/>
    <w:rsid w:val="003D7481"/>
    <w:rsid w:val="003D7BF6"/>
    <w:rsid w:val="003E53C1"/>
    <w:rsid w:val="003F3F9F"/>
    <w:rsid w:val="0040261C"/>
    <w:rsid w:val="004054FB"/>
    <w:rsid w:val="00405543"/>
    <w:rsid w:val="00406606"/>
    <w:rsid w:val="00406BEF"/>
    <w:rsid w:val="00407ECD"/>
    <w:rsid w:val="00411759"/>
    <w:rsid w:val="00420357"/>
    <w:rsid w:val="004204E2"/>
    <w:rsid w:val="004206C0"/>
    <w:rsid w:val="004238DB"/>
    <w:rsid w:val="00425450"/>
    <w:rsid w:val="00425B39"/>
    <w:rsid w:val="00427245"/>
    <w:rsid w:val="00437B5D"/>
    <w:rsid w:val="00441C43"/>
    <w:rsid w:val="00446537"/>
    <w:rsid w:val="00463BD7"/>
    <w:rsid w:val="004677AD"/>
    <w:rsid w:val="004717A6"/>
    <w:rsid w:val="004766F2"/>
    <w:rsid w:val="00477B6B"/>
    <w:rsid w:val="004831A2"/>
    <w:rsid w:val="004833CF"/>
    <w:rsid w:val="00484BFE"/>
    <w:rsid w:val="00486D5D"/>
    <w:rsid w:val="00494FDA"/>
    <w:rsid w:val="004A1551"/>
    <w:rsid w:val="004A7235"/>
    <w:rsid w:val="004B400A"/>
    <w:rsid w:val="004B5020"/>
    <w:rsid w:val="004C1585"/>
    <w:rsid w:val="004C5D89"/>
    <w:rsid w:val="004D31B4"/>
    <w:rsid w:val="004D3B0E"/>
    <w:rsid w:val="004D54A5"/>
    <w:rsid w:val="004D7250"/>
    <w:rsid w:val="004F294F"/>
    <w:rsid w:val="004F6BB9"/>
    <w:rsid w:val="00500F13"/>
    <w:rsid w:val="0051340D"/>
    <w:rsid w:val="00513E79"/>
    <w:rsid w:val="0052558F"/>
    <w:rsid w:val="0053677B"/>
    <w:rsid w:val="00543735"/>
    <w:rsid w:val="0055156E"/>
    <w:rsid w:val="005536C8"/>
    <w:rsid w:val="00557EBB"/>
    <w:rsid w:val="00562F81"/>
    <w:rsid w:val="005701DB"/>
    <w:rsid w:val="00571A8F"/>
    <w:rsid w:val="0057772D"/>
    <w:rsid w:val="005838C6"/>
    <w:rsid w:val="00583F9E"/>
    <w:rsid w:val="005964B6"/>
    <w:rsid w:val="005A0E3D"/>
    <w:rsid w:val="005A15C7"/>
    <w:rsid w:val="005A2E40"/>
    <w:rsid w:val="005B70FE"/>
    <w:rsid w:val="005B7C39"/>
    <w:rsid w:val="005D0206"/>
    <w:rsid w:val="005D45BE"/>
    <w:rsid w:val="005E1EBF"/>
    <w:rsid w:val="005E7B82"/>
    <w:rsid w:val="005F4F87"/>
    <w:rsid w:val="005F529F"/>
    <w:rsid w:val="00612481"/>
    <w:rsid w:val="00614EB3"/>
    <w:rsid w:val="0061729C"/>
    <w:rsid w:val="00621B66"/>
    <w:rsid w:val="00622CF5"/>
    <w:rsid w:val="006309E5"/>
    <w:rsid w:val="0063175C"/>
    <w:rsid w:val="00637CCA"/>
    <w:rsid w:val="00641B2C"/>
    <w:rsid w:val="00643883"/>
    <w:rsid w:val="0065028E"/>
    <w:rsid w:val="00655922"/>
    <w:rsid w:val="0065645C"/>
    <w:rsid w:val="00671A72"/>
    <w:rsid w:val="00673CCB"/>
    <w:rsid w:val="00674811"/>
    <w:rsid w:val="00682D8E"/>
    <w:rsid w:val="0069090A"/>
    <w:rsid w:val="00691005"/>
    <w:rsid w:val="00693EAF"/>
    <w:rsid w:val="00694E0B"/>
    <w:rsid w:val="00695322"/>
    <w:rsid w:val="006A2FC0"/>
    <w:rsid w:val="006A30FF"/>
    <w:rsid w:val="006A3DCD"/>
    <w:rsid w:val="006A48F4"/>
    <w:rsid w:val="006B6152"/>
    <w:rsid w:val="006B62F5"/>
    <w:rsid w:val="006C170C"/>
    <w:rsid w:val="006C310C"/>
    <w:rsid w:val="006C7530"/>
    <w:rsid w:val="006D1840"/>
    <w:rsid w:val="006F4883"/>
    <w:rsid w:val="006F4C37"/>
    <w:rsid w:val="006F549A"/>
    <w:rsid w:val="006F6EEA"/>
    <w:rsid w:val="00713B1D"/>
    <w:rsid w:val="00714CC3"/>
    <w:rsid w:val="0072467F"/>
    <w:rsid w:val="00725C48"/>
    <w:rsid w:val="0073217B"/>
    <w:rsid w:val="0074730B"/>
    <w:rsid w:val="007516D5"/>
    <w:rsid w:val="0075615F"/>
    <w:rsid w:val="00760387"/>
    <w:rsid w:val="007625A4"/>
    <w:rsid w:val="007663DA"/>
    <w:rsid w:val="00772CD8"/>
    <w:rsid w:val="0078656C"/>
    <w:rsid w:val="00787F1D"/>
    <w:rsid w:val="00790993"/>
    <w:rsid w:val="007914C5"/>
    <w:rsid w:val="00791704"/>
    <w:rsid w:val="0079793E"/>
    <w:rsid w:val="007A0A73"/>
    <w:rsid w:val="007B3AD3"/>
    <w:rsid w:val="007B698B"/>
    <w:rsid w:val="007D054A"/>
    <w:rsid w:val="007D17AC"/>
    <w:rsid w:val="007D1C2F"/>
    <w:rsid w:val="007D355A"/>
    <w:rsid w:val="007D7A44"/>
    <w:rsid w:val="007F2344"/>
    <w:rsid w:val="007F2CB3"/>
    <w:rsid w:val="007F3CB1"/>
    <w:rsid w:val="00800B28"/>
    <w:rsid w:val="00801365"/>
    <w:rsid w:val="008016D4"/>
    <w:rsid w:val="00803CFF"/>
    <w:rsid w:val="00806A18"/>
    <w:rsid w:val="00806FF1"/>
    <w:rsid w:val="0081569F"/>
    <w:rsid w:val="008312E5"/>
    <w:rsid w:val="00833810"/>
    <w:rsid w:val="00835899"/>
    <w:rsid w:val="00841A9F"/>
    <w:rsid w:val="00845745"/>
    <w:rsid w:val="00850D59"/>
    <w:rsid w:val="0085243D"/>
    <w:rsid w:val="00853A71"/>
    <w:rsid w:val="008556E1"/>
    <w:rsid w:val="00860288"/>
    <w:rsid w:val="00860AEA"/>
    <w:rsid w:val="00861DF9"/>
    <w:rsid w:val="00870D14"/>
    <w:rsid w:val="00874CEB"/>
    <w:rsid w:val="00880653"/>
    <w:rsid w:val="0088618E"/>
    <w:rsid w:val="00891518"/>
    <w:rsid w:val="0089196C"/>
    <w:rsid w:val="008954DB"/>
    <w:rsid w:val="008A36FE"/>
    <w:rsid w:val="008B463C"/>
    <w:rsid w:val="008B52F3"/>
    <w:rsid w:val="008B7FA5"/>
    <w:rsid w:val="008C1FBF"/>
    <w:rsid w:val="008C595B"/>
    <w:rsid w:val="008C60A5"/>
    <w:rsid w:val="008C78DD"/>
    <w:rsid w:val="008E04AF"/>
    <w:rsid w:val="008E3548"/>
    <w:rsid w:val="008E4C9C"/>
    <w:rsid w:val="008E554E"/>
    <w:rsid w:val="0090000A"/>
    <w:rsid w:val="00903344"/>
    <w:rsid w:val="00905FB6"/>
    <w:rsid w:val="009071B9"/>
    <w:rsid w:val="00910C49"/>
    <w:rsid w:val="00912385"/>
    <w:rsid w:val="00912E20"/>
    <w:rsid w:val="009167DF"/>
    <w:rsid w:val="00920FEA"/>
    <w:rsid w:val="00921397"/>
    <w:rsid w:val="0092271A"/>
    <w:rsid w:val="00923F7C"/>
    <w:rsid w:val="0092543D"/>
    <w:rsid w:val="00927A83"/>
    <w:rsid w:val="00935182"/>
    <w:rsid w:val="00940793"/>
    <w:rsid w:val="0094148D"/>
    <w:rsid w:val="0094214B"/>
    <w:rsid w:val="00951658"/>
    <w:rsid w:val="00954B7E"/>
    <w:rsid w:val="0096008E"/>
    <w:rsid w:val="009627C8"/>
    <w:rsid w:val="00965C88"/>
    <w:rsid w:val="009660E4"/>
    <w:rsid w:val="00966FEB"/>
    <w:rsid w:val="00970B32"/>
    <w:rsid w:val="00975139"/>
    <w:rsid w:val="00975767"/>
    <w:rsid w:val="0097775C"/>
    <w:rsid w:val="00980CB6"/>
    <w:rsid w:val="00981406"/>
    <w:rsid w:val="009837E7"/>
    <w:rsid w:val="009910EF"/>
    <w:rsid w:val="009917DF"/>
    <w:rsid w:val="00991963"/>
    <w:rsid w:val="00995D87"/>
    <w:rsid w:val="009A1E2E"/>
    <w:rsid w:val="009A5FD7"/>
    <w:rsid w:val="009B04A2"/>
    <w:rsid w:val="009B4E78"/>
    <w:rsid w:val="009C64FC"/>
    <w:rsid w:val="009D0FC6"/>
    <w:rsid w:val="009D4322"/>
    <w:rsid w:val="009D74A3"/>
    <w:rsid w:val="009E3D8F"/>
    <w:rsid w:val="009E7896"/>
    <w:rsid w:val="00A044DB"/>
    <w:rsid w:val="00A0463D"/>
    <w:rsid w:val="00A126D1"/>
    <w:rsid w:val="00A16B46"/>
    <w:rsid w:val="00A236E3"/>
    <w:rsid w:val="00A27853"/>
    <w:rsid w:val="00A31370"/>
    <w:rsid w:val="00A31BD9"/>
    <w:rsid w:val="00A3620F"/>
    <w:rsid w:val="00A37D31"/>
    <w:rsid w:val="00A41DD1"/>
    <w:rsid w:val="00A44176"/>
    <w:rsid w:val="00A4644A"/>
    <w:rsid w:val="00A552E2"/>
    <w:rsid w:val="00A553B7"/>
    <w:rsid w:val="00A566BC"/>
    <w:rsid w:val="00A6000A"/>
    <w:rsid w:val="00A61B2D"/>
    <w:rsid w:val="00A75A82"/>
    <w:rsid w:val="00A77961"/>
    <w:rsid w:val="00A81251"/>
    <w:rsid w:val="00A83584"/>
    <w:rsid w:val="00A841C3"/>
    <w:rsid w:val="00A86F4E"/>
    <w:rsid w:val="00A94BDF"/>
    <w:rsid w:val="00A95DB9"/>
    <w:rsid w:val="00AB0367"/>
    <w:rsid w:val="00AB2308"/>
    <w:rsid w:val="00AB3529"/>
    <w:rsid w:val="00AC05D4"/>
    <w:rsid w:val="00AD0E86"/>
    <w:rsid w:val="00AD1FE0"/>
    <w:rsid w:val="00AD257A"/>
    <w:rsid w:val="00AD505E"/>
    <w:rsid w:val="00AD7467"/>
    <w:rsid w:val="00AE3F3D"/>
    <w:rsid w:val="00AE7ECF"/>
    <w:rsid w:val="00AF17AE"/>
    <w:rsid w:val="00AF342B"/>
    <w:rsid w:val="00AF4D2E"/>
    <w:rsid w:val="00AF7794"/>
    <w:rsid w:val="00B02E4D"/>
    <w:rsid w:val="00B064C6"/>
    <w:rsid w:val="00B1573F"/>
    <w:rsid w:val="00B17D6B"/>
    <w:rsid w:val="00B207AA"/>
    <w:rsid w:val="00B2494A"/>
    <w:rsid w:val="00B41C6E"/>
    <w:rsid w:val="00B63AF8"/>
    <w:rsid w:val="00B660BF"/>
    <w:rsid w:val="00B7095D"/>
    <w:rsid w:val="00B72169"/>
    <w:rsid w:val="00B75633"/>
    <w:rsid w:val="00B822B8"/>
    <w:rsid w:val="00B835B4"/>
    <w:rsid w:val="00B841A1"/>
    <w:rsid w:val="00B956A8"/>
    <w:rsid w:val="00BA2B72"/>
    <w:rsid w:val="00BB0ED5"/>
    <w:rsid w:val="00BC24E3"/>
    <w:rsid w:val="00BC6C34"/>
    <w:rsid w:val="00BD2989"/>
    <w:rsid w:val="00BD5BA1"/>
    <w:rsid w:val="00BD6012"/>
    <w:rsid w:val="00BD6DBD"/>
    <w:rsid w:val="00BD78F9"/>
    <w:rsid w:val="00BE14BA"/>
    <w:rsid w:val="00BE6918"/>
    <w:rsid w:val="00C01709"/>
    <w:rsid w:val="00C258A4"/>
    <w:rsid w:val="00C32143"/>
    <w:rsid w:val="00C3280F"/>
    <w:rsid w:val="00C356D4"/>
    <w:rsid w:val="00C433B5"/>
    <w:rsid w:val="00C55E51"/>
    <w:rsid w:val="00C57286"/>
    <w:rsid w:val="00C61CBB"/>
    <w:rsid w:val="00C638E5"/>
    <w:rsid w:val="00C73FC8"/>
    <w:rsid w:val="00C743D5"/>
    <w:rsid w:val="00C82D94"/>
    <w:rsid w:val="00C83F57"/>
    <w:rsid w:val="00C859A4"/>
    <w:rsid w:val="00C91173"/>
    <w:rsid w:val="00C9391C"/>
    <w:rsid w:val="00C96CED"/>
    <w:rsid w:val="00CA12B7"/>
    <w:rsid w:val="00CA2090"/>
    <w:rsid w:val="00CA7856"/>
    <w:rsid w:val="00CB373F"/>
    <w:rsid w:val="00CC3523"/>
    <w:rsid w:val="00CC4BCC"/>
    <w:rsid w:val="00CC5D58"/>
    <w:rsid w:val="00CD13EC"/>
    <w:rsid w:val="00CD5B7A"/>
    <w:rsid w:val="00CE0988"/>
    <w:rsid w:val="00CE16CE"/>
    <w:rsid w:val="00CE2109"/>
    <w:rsid w:val="00CE5447"/>
    <w:rsid w:val="00CE6390"/>
    <w:rsid w:val="00CE78FA"/>
    <w:rsid w:val="00CF291C"/>
    <w:rsid w:val="00CF319B"/>
    <w:rsid w:val="00D01ADD"/>
    <w:rsid w:val="00D01E17"/>
    <w:rsid w:val="00D10537"/>
    <w:rsid w:val="00D12E60"/>
    <w:rsid w:val="00D1665D"/>
    <w:rsid w:val="00D22874"/>
    <w:rsid w:val="00D37111"/>
    <w:rsid w:val="00D37B65"/>
    <w:rsid w:val="00D4122F"/>
    <w:rsid w:val="00D41BC4"/>
    <w:rsid w:val="00D427E5"/>
    <w:rsid w:val="00D44DCE"/>
    <w:rsid w:val="00D45979"/>
    <w:rsid w:val="00D51658"/>
    <w:rsid w:val="00D73941"/>
    <w:rsid w:val="00D74434"/>
    <w:rsid w:val="00D76DEE"/>
    <w:rsid w:val="00D87520"/>
    <w:rsid w:val="00D91C1B"/>
    <w:rsid w:val="00D92E46"/>
    <w:rsid w:val="00D95AD0"/>
    <w:rsid w:val="00D96C62"/>
    <w:rsid w:val="00DA42DE"/>
    <w:rsid w:val="00DA5BD8"/>
    <w:rsid w:val="00DA6B4E"/>
    <w:rsid w:val="00DB6322"/>
    <w:rsid w:val="00DB6F20"/>
    <w:rsid w:val="00DC0B35"/>
    <w:rsid w:val="00DC2290"/>
    <w:rsid w:val="00DC637C"/>
    <w:rsid w:val="00DD122B"/>
    <w:rsid w:val="00DE442D"/>
    <w:rsid w:val="00DE73B0"/>
    <w:rsid w:val="00DF5A97"/>
    <w:rsid w:val="00E03E12"/>
    <w:rsid w:val="00E05DEC"/>
    <w:rsid w:val="00E062C8"/>
    <w:rsid w:val="00E06F8E"/>
    <w:rsid w:val="00E13375"/>
    <w:rsid w:val="00E14359"/>
    <w:rsid w:val="00E15920"/>
    <w:rsid w:val="00E23CFB"/>
    <w:rsid w:val="00E24E55"/>
    <w:rsid w:val="00E34828"/>
    <w:rsid w:val="00E367A4"/>
    <w:rsid w:val="00E42B0D"/>
    <w:rsid w:val="00E4353F"/>
    <w:rsid w:val="00E446B2"/>
    <w:rsid w:val="00E47DF8"/>
    <w:rsid w:val="00E51689"/>
    <w:rsid w:val="00E51CF8"/>
    <w:rsid w:val="00E52289"/>
    <w:rsid w:val="00E631AD"/>
    <w:rsid w:val="00E63A31"/>
    <w:rsid w:val="00E67753"/>
    <w:rsid w:val="00E67BF1"/>
    <w:rsid w:val="00E74D5C"/>
    <w:rsid w:val="00E874FD"/>
    <w:rsid w:val="00E927EF"/>
    <w:rsid w:val="00E93AD1"/>
    <w:rsid w:val="00E93F7E"/>
    <w:rsid w:val="00E974B6"/>
    <w:rsid w:val="00E97F3C"/>
    <w:rsid w:val="00EA0FFB"/>
    <w:rsid w:val="00EA1A64"/>
    <w:rsid w:val="00EA2D8C"/>
    <w:rsid w:val="00EB641B"/>
    <w:rsid w:val="00EC1410"/>
    <w:rsid w:val="00EC40E5"/>
    <w:rsid w:val="00ED12A7"/>
    <w:rsid w:val="00ED1BFB"/>
    <w:rsid w:val="00ED1EC2"/>
    <w:rsid w:val="00ED2678"/>
    <w:rsid w:val="00ED284C"/>
    <w:rsid w:val="00EE015B"/>
    <w:rsid w:val="00EE3FC5"/>
    <w:rsid w:val="00EE7968"/>
    <w:rsid w:val="00EF0550"/>
    <w:rsid w:val="00F0257D"/>
    <w:rsid w:val="00F034E8"/>
    <w:rsid w:val="00F0683B"/>
    <w:rsid w:val="00F110B0"/>
    <w:rsid w:val="00F15D9B"/>
    <w:rsid w:val="00F40410"/>
    <w:rsid w:val="00F47320"/>
    <w:rsid w:val="00F52A7E"/>
    <w:rsid w:val="00F5404A"/>
    <w:rsid w:val="00F5418C"/>
    <w:rsid w:val="00F66204"/>
    <w:rsid w:val="00F7084A"/>
    <w:rsid w:val="00F72880"/>
    <w:rsid w:val="00F75CF6"/>
    <w:rsid w:val="00F809DD"/>
    <w:rsid w:val="00F85EBD"/>
    <w:rsid w:val="00F8688F"/>
    <w:rsid w:val="00F9158A"/>
    <w:rsid w:val="00F97FAB"/>
    <w:rsid w:val="00FA201E"/>
    <w:rsid w:val="00FA214E"/>
    <w:rsid w:val="00FA679D"/>
    <w:rsid w:val="00FB084B"/>
    <w:rsid w:val="00FB4371"/>
    <w:rsid w:val="00FB75C7"/>
    <w:rsid w:val="00FB78A9"/>
    <w:rsid w:val="00FB79D6"/>
    <w:rsid w:val="00FC0BC1"/>
    <w:rsid w:val="00FC209D"/>
    <w:rsid w:val="00FE284C"/>
    <w:rsid w:val="00FE7299"/>
    <w:rsid w:val="00FF0EE8"/>
    <w:rsid w:val="00FF0FBF"/>
    <w:rsid w:val="00FF12A9"/>
    <w:rsid w:val="00FF39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D4077C5"/>
  <w15:docId w15:val="{EC2C7ECB-A8E8-411D-A079-3DBAEFC7F3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76A2"/>
  </w:style>
  <w:style w:type="paragraph" w:styleId="Heading1">
    <w:name w:val="heading 1"/>
    <w:basedOn w:val="Normal"/>
    <w:next w:val="Normal"/>
    <w:link w:val="Heading1Char1"/>
    <w:qFormat/>
    <w:rsid w:val="00C356D4"/>
    <w:pPr>
      <w:keepNext/>
      <w:keepLines/>
      <w:numPr>
        <w:numId w:val="27"/>
      </w:numPr>
      <w:spacing w:before="240" w:after="0"/>
      <w:ind w:left="720"/>
      <w:outlineLvl w:val="0"/>
    </w:pPr>
    <w:rPr>
      <w:rFonts w:ascii="Arial" w:eastAsia="ヒラギノ角ゴ Pro W3" w:hAnsi="Arial"/>
      <w:b/>
      <w:color w:val="000000"/>
      <w:sz w:val="24"/>
      <w:lang w:val="en-US" w:eastAsia="zh-C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0241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395DD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nhideWhenUsed/>
    <w:qFormat/>
    <w:rsid w:val="00395DD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956A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reeForm">
    <w:name w:val="Free Form"/>
    <w:rsid w:val="008C1FBF"/>
    <w:pPr>
      <w:spacing w:after="0" w:line="240" w:lineRule="auto"/>
    </w:pPr>
    <w:rPr>
      <w:rFonts w:ascii="Times New Roman" w:eastAsia="ヒラギノ角ゴ Pro W3" w:hAnsi="Times New Roman" w:cs="Times New Roman"/>
      <w:color w:val="000000"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rsid w:val="008C1FBF"/>
    <w:pPr>
      <w:spacing w:after="0" w:line="240" w:lineRule="auto"/>
    </w:pPr>
    <w:rPr>
      <w:rFonts w:ascii="Lucida Grande" w:eastAsia="Cambria" w:hAnsi="Lucida Grande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8C1FBF"/>
    <w:rPr>
      <w:rFonts w:ascii="Lucida Grande" w:eastAsia="Cambria" w:hAnsi="Lucida Grande" w:cs="Times New Roman"/>
      <w:sz w:val="18"/>
      <w:szCs w:val="18"/>
    </w:rPr>
  </w:style>
  <w:style w:type="character" w:customStyle="1" w:styleId="MediumGrid2Char">
    <w:name w:val="Medium Grid 2 Char"/>
    <w:link w:val="MediumGrid21"/>
    <w:uiPriority w:val="1"/>
    <w:rsid w:val="008C1FBF"/>
    <w:rPr>
      <w:rFonts w:ascii="Calibri" w:eastAsia="PMingLiU" w:hAnsi="Calibri"/>
      <w:sz w:val="22"/>
      <w:szCs w:val="22"/>
      <w:lang w:val="en-US" w:eastAsia="en-US" w:bidi="ar-SA"/>
    </w:rPr>
  </w:style>
  <w:style w:type="paragraph" w:styleId="Footer">
    <w:name w:val="footer"/>
    <w:basedOn w:val="Normal"/>
    <w:link w:val="FooterChar"/>
    <w:uiPriority w:val="99"/>
    <w:unhideWhenUsed/>
    <w:rsid w:val="008C1FBF"/>
    <w:pPr>
      <w:tabs>
        <w:tab w:val="center" w:pos="4320"/>
        <w:tab w:val="right" w:pos="8640"/>
      </w:tabs>
      <w:spacing w:after="200" w:line="276" w:lineRule="auto"/>
    </w:pPr>
    <w:rPr>
      <w:rFonts w:ascii="Calibri" w:eastAsia="PMingLiU" w:hAnsi="Calibr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8C1FBF"/>
    <w:rPr>
      <w:rFonts w:ascii="Calibri" w:eastAsia="PMingLiU" w:hAnsi="Calibri" w:cs="Times New Roman"/>
    </w:rPr>
  </w:style>
  <w:style w:type="table" w:customStyle="1" w:styleId="MediumGrid21">
    <w:name w:val="Medium Grid 21"/>
    <w:basedOn w:val="TableNormal"/>
    <w:link w:val="MediumGrid2Char"/>
    <w:uiPriority w:val="1"/>
    <w:semiHidden/>
    <w:unhideWhenUsed/>
    <w:rsid w:val="008C1FBF"/>
    <w:pPr>
      <w:spacing w:after="0" w:line="240" w:lineRule="auto"/>
    </w:pPr>
    <w:rPr>
      <w:rFonts w:ascii="Calibri" w:eastAsia="PMingLiU" w:hAnsi="Calibri"/>
      <w:lang w:val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tblPr/>
      <w:tcPr>
        <w:shd w:val="clear" w:color="auto" w:fill="E6E6E6" w:themeFill="text1" w:themeFillTint="19"/>
      </w:tcPr>
    </w:tblStylePr>
    <w:tblStylePr w:type="lastRow"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customStyle="1" w:styleId="LithanBodyTextNormal">
    <w:name w:val="Lithan Body Text Normal"/>
    <w:basedOn w:val="Normal"/>
    <w:qFormat/>
    <w:rsid w:val="00256196"/>
    <w:pPr>
      <w:spacing w:before="80" w:after="40" w:line="260" w:lineRule="atLeast"/>
      <w:ind w:left="567"/>
      <w:jc w:val="both"/>
    </w:pPr>
    <w:rPr>
      <w:rFonts w:ascii="Cambria" w:hAnsi="Cambria"/>
      <w:sz w:val="20"/>
      <w:lang w:val="en-US" w:eastAsia="en-SG"/>
    </w:rPr>
  </w:style>
  <w:style w:type="paragraph" w:customStyle="1" w:styleId="LithanIndex">
    <w:name w:val="Lithan Index"/>
    <w:basedOn w:val="LithanBodyTextNormal"/>
    <w:qFormat/>
    <w:rsid w:val="00637CCA"/>
    <w:pPr>
      <w:numPr>
        <w:numId w:val="1"/>
      </w:numPr>
      <w:tabs>
        <w:tab w:val="left" w:pos="4820"/>
      </w:tabs>
      <w:spacing w:before="120"/>
      <w:ind w:left="714" w:hanging="357"/>
    </w:pPr>
    <w:rPr>
      <w:sz w:val="24"/>
      <w:szCs w:val="24"/>
    </w:rPr>
  </w:style>
  <w:style w:type="paragraph" w:customStyle="1" w:styleId="LithanSectionHeader1">
    <w:name w:val="Lithan Section Header 1"/>
    <w:basedOn w:val="LithanBodyTextNormal"/>
    <w:qFormat/>
    <w:rsid w:val="00283919"/>
    <w:pPr>
      <w:numPr>
        <w:numId w:val="2"/>
      </w:numPr>
      <w:spacing w:before="360" w:after="120" w:line="320" w:lineRule="atLeast"/>
    </w:pPr>
    <w:rPr>
      <w:b/>
      <w:sz w:val="24"/>
    </w:rPr>
  </w:style>
  <w:style w:type="paragraph" w:customStyle="1" w:styleId="LithanTableContentNormal">
    <w:name w:val="Lithan Table Content Normal"/>
    <w:basedOn w:val="LithanBodyTextNormal"/>
    <w:qFormat/>
    <w:rsid w:val="00CA7856"/>
    <w:pPr>
      <w:ind w:left="113"/>
      <w:jc w:val="left"/>
    </w:pPr>
    <w:rPr>
      <w:szCs w:val="20"/>
    </w:rPr>
  </w:style>
  <w:style w:type="paragraph" w:styleId="Header">
    <w:name w:val="header"/>
    <w:basedOn w:val="Normal"/>
    <w:link w:val="HeaderChar"/>
    <w:unhideWhenUsed/>
    <w:rsid w:val="00C258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C258A4"/>
  </w:style>
  <w:style w:type="character" w:styleId="Hyperlink">
    <w:name w:val="Hyperlink"/>
    <w:basedOn w:val="DefaultParagraphFont"/>
    <w:uiPriority w:val="99"/>
    <w:unhideWhenUsed/>
    <w:rsid w:val="00C258A4"/>
    <w:rPr>
      <w:color w:val="0563C1" w:themeColor="hyperlink"/>
      <w:u w:val="single"/>
    </w:rPr>
  </w:style>
  <w:style w:type="paragraph" w:customStyle="1" w:styleId="LithanTableContentBold">
    <w:name w:val="Lithan Table Content Bold"/>
    <w:basedOn w:val="LithanTableContentNormal"/>
    <w:qFormat/>
    <w:rsid w:val="009917DF"/>
    <w:pPr>
      <w:jc w:val="center"/>
    </w:pPr>
    <w:rPr>
      <w:b/>
    </w:rPr>
  </w:style>
  <w:style w:type="paragraph" w:customStyle="1" w:styleId="LithanSub-head1">
    <w:name w:val="Lithan Sub-head 1"/>
    <w:basedOn w:val="LithanBodyTextNormal"/>
    <w:qFormat/>
    <w:rsid w:val="00B7095D"/>
    <w:rPr>
      <w:b/>
      <w:sz w:val="22"/>
    </w:rPr>
  </w:style>
  <w:style w:type="paragraph" w:customStyle="1" w:styleId="LithanTableHeader">
    <w:name w:val="Lithan Table Header"/>
    <w:basedOn w:val="LithanBodyTextNormal"/>
    <w:qFormat/>
    <w:rsid w:val="00F15D9B"/>
    <w:pPr>
      <w:jc w:val="center"/>
    </w:pPr>
    <w:rPr>
      <w:b/>
      <w:sz w:val="22"/>
    </w:rPr>
  </w:style>
  <w:style w:type="paragraph" w:customStyle="1" w:styleId="LithanHeader">
    <w:name w:val="Lithan Header"/>
    <w:basedOn w:val="LithanSectionHeader1"/>
    <w:qFormat/>
    <w:rsid w:val="003B0C13"/>
    <w:pPr>
      <w:numPr>
        <w:numId w:val="0"/>
      </w:numPr>
    </w:pPr>
    <w:rPr>
      <w:noProof/>
      <w:sz w:val="36"/>
      <w:szCs w:val="36"/>
    </w:rPr>
  </w:style>
  <w:style w:type="paragraph" w:customStyle="1" w:styleId="LithanBodyTextBullet1">
    <w:name w:val="Lithan Body Text Bullet 1"/>
    <w:basedOn w:val="LithanBodyTextNormal"/>
    <w:qFormat/>
    <w:rsid w:val="00051168"/>
    <w:pPr>
      <w:numPr>
        <w:numId w:val="3"/>
      </w:numPr>
      <w:spacing w:before="40"/>
      <w:ind w:left="851" w:hanging="284"/>
    </w:pPr>
  </w:style>
  <w:style w:type="paragraph" w:customStyle="1" w:styleId="LithanSubHead2">
    <w:name w:val="Lithan Sub Head 2"/>
    <w:basedOn w:val="LithanSub-head1"/>
    <w:qFormat/>
    <w:rsid w:val="00B7095D"/>
    <w:rPr>
      <w:color w:val="595959" w:themeColor="text1" w:themeTint="A6"/>
      <w:sz w:val="20"/>
    </w:rPr>
  </w:style>
  <w:style w:type="paragraph" w:styleId="ListParagraph">
    <w:name w:val="List Paragraph"/>
    <w:basedOn w:val="Normal"/>
    <w:autoRedefine/>
    <w:uiPriority w:val="34"/>
    <w:qFormat/>
    <w:rsid w:val="00205611"/>
    <w:pPr>
      <w:widowControl w:val="0"/>
      <w:numPr>
        <w:numId w:val="39"/>
      </w:numPr>
      <w:tabs>
        <w:tab w:val="left" w:pos="6600"/>
      </w:tabs>
      <w:autoSpaceDE w:val="0"/>
      <w:autoSpaceDN w:val="0"/>
      <w:adjustRightInd w:val="0"/>
      <w:spacing w:before="20" w:after="0" w:line="240" w:lineRule="auto"/>
      <w:jc w:val="both"/>
    </w:pPr>
    <w:rPr>
      <w:rFonts w:asciiTheme="majorHAnsi" w:eastAsia="Times New Roman" w:hAnsiTheme="majorHAnsi" w:cs="Times New Roman"/>
      <w:sz w:val="20"/>
      <w:szCs w:val="24"/>
      <w:lang w:val="en-US" w:eastAsia="en-SG"/>
    </w:rPr>
  </w:style>
  <w:style w:type="paragraph" w:styleId="NormalWeb">
    <w:name w:val="Normal (Web)"/>
    <w:basedOn w:val="Normal"/>
    <w:uiPriority w:val="99"/>
    <w:semiHidden/>
    <w:unhideWhenUsed/>
    <w:rsid w:val="007D05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SG"/>
    </w:rPr>
  </w:style>
  <w:style w:type="table" w:styleId="TableGrid">
    <w:name w:val="Table Grid"/>
    <w:basedOn w:val="TableNormal"/>
    <w:uiPriority w:val="39"/>
    <w:rsid w:val="00D739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ubHeading1">
    <w:name w:val="Sub Heading 1"/>
    <w:next w:val="Body"/>
    <w:qFormat/>
    <w:rsid w:val="00C356D4"/>
    <w:pPr>
      <w:keepNext/>
      <w:spacing w:after="0" w:line="240" w:lineRule="auto"/>
      <w:outlineLvl w:val="0"/>
    </w:pPr>
    <w:rPr>
      <w:rFonts w:ascii="Arial" w:eastAsia="ヒラギノ角ゴ Pro W3" w:hAnsi="Arial" w:cs="Times New Roman"/>
      <w:b/>
      <w:color w:val="000000"/>
      <w:sz w:val="24"/>
      <w:szCs w:val="20"/>
      <w:lang w:val="en-US" w:eastAsia="zh-CN"/>
    </w:rPr>
  </w:style>
  <w:style w:type="paragraph" w:customStyle="1" w:styleId="Body">
    <w:name w:val="Body"/>
    <w:rsid w:val="00C356D4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  <w:lang w:val="en-US" w:eastAsia="zh-CN"/>
    </w:rPr>
  </w:style>
  <w:style w:type="character" w:customStyle="1" w:styleId="Heading1Char1">
    <w:name w:val="Heading 1 Char1"/>
    <w:link w:val="Heading1"/>
    <w:rsid w:val="00C356D4"/>
    <w:rPr>
      <w:rFonts w:ascii="Arial" w:eastAsia="ヒラギノ角ゴ Pro W3" w:hAnsi="Arial"/>
      <w:b/>
      <w:color w:val="000000"/>
      <w:sz w:val="24"/>
      <w:lang w:val="en-US" w:eastAsia="zh-CN"/>
    </w:rPr>
  </w:style>
  <w:style w:type="character" w:customStyle="1" w:styleId="Heading1Char">
    <w:name w:val="Heading 1 Char"/>
    <w:basedOn w:val="DefaultParagraphFont"/>
    <w:uiPriority w:val="9"/>
    <w:rsid w:val="00C356D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Default">
    <w:name w:val="Default"/>
    <w:rsid w:val="006A2FC0"/>
    <w:pPr>
      <w:spacing w:after="0" w:line="240" w:lineRule="auto"/>
    </w:pPr>
    <w:rPr>
      <w:rFonts w:ascii="Arial" w:eastAsia="ヒラギノ角ゴ Pro W3" w:hAnsi="Arial" w:cs="Times New Roman"/>
      <w:color w:val="000000"/>
      <w:sz w:val="24"/>
      <w:szCs w:val="20"/>
      <w:lang w:val="en-US" w:eastAsia="zh-CN"/>
    </w:rPr>
  </w:style>
  <w:style w:type="character" w:customStyle="1" w:styleId="Hyperlink2">
    <w:name w:val="Hyperlink2"/>
    <w:rsid w:val="001E3732"/>
    <w:rPr>
      <w:color w:val="0000FF"/>
      <w:sz w:val="24"/>
      <w:u w:val="single"/>
    </w:rPr>
  </w:style>
  <w:style w:type="character" w:customStyle="1" w:styleId="SubHeading1Char">
    <w:name w:val="Sub Heading 1 Char"/>
    <w:rsid w:val="00845745"/>
    <w:rPr>
      <w:rFonts w:ascii="Arial" w:eastAsia="ヒラギノ角ゴ Pro W3" w:hAnsi="Arial"/>
      <w:b/>
      <w:color w:val="000000"/>
      <w:sz w:val="24"/>
      <w:lang w:val="en-US" w:eastAsia="zh-CN"/>
    </w:rPr>
  </w:style>
  <w:style w:type="paragraph" w:styleId="BodyText">
    <w:name w:val="Body Text"/>
    <w:basedOn w:val="Normal"/>
    <w:link w:val="BodyTextChar"/>
    <w:rsid w:val="00845745"/>
    <w:pPr>
      <w:spacing w:after="0" w:line="240" w:lineRule="auto"/>
      <w:jc w:val="both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845745"/>
    <w:rPr>
      <w:rFonts w:ascii="Times New Roman" w:eastAsia="Times New Roman" w:hAnsi="Times New Roman" w:cs="Times New Roman"/>
      <w:color w:val="FF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95DD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95DD0"/>
    <w:rPr>
      <w:rFonts w:asciiTheme="majorHAnsi" w:eastAsiaTheme="majorEastAsia" w:hAnsiTheme="majorHAnsi" w:cstheme="majorBidi"/>
      <w:color w:val="2E74B5" w:themeColor="accent1" w:themeShade="BF"/>
    </w:rPr>
  </w:style>
  <w:style w:type="paragraph" w:customStyle="1" w:styleId="TableGrid1">
    <w:name w:val="Table Grid1"/>
    <w:rsid w:val="00395DD0"/>
    <w:pPr>
      <w:spacing w:after="0" w:line="240" w:lineRule="auto"/>
    </w:pPr>
    <w:rPr>
      <w:rFonts w:ascii="Cambria" w:eastAsia="ヒラギノ角ゴ Pro W3" w:hAnsi="Cambria" w:cs="Times New Roman"/>
      <w:color w:val="000000"/>
      <w:sz w:val="24"/>
      <w:szCs w:val="20"/>
      <w:lang w:val="en-US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175D50"/>
    <w:rPr>
      <w:color w:val="954F72" w:themeColor="followedHyperlink"/>
      <w:u w:val="single"/>
    </w:rPr>
  </w:style>
  <w:style w:type="paragraph" w:customStyle="1" w:styleId="LithanBodyTextBold">
    <w:name w:val="Lithan Body Text Bold"/>
    <w:basedOn w:val="LithanBodyTextNormal"/>
    <w:qFormat/>
    <w:rsid w:val="0004286B"/>
    <w:rPr>
      <w:b/>
    </w:rPr>
  </w:style>
  <w:style w:type="character" w:customStyle="1" w:styleId="Heading9Char">
    <w:name w:val="Heading 9 Char"/>
    <w:basedOn w:val="DefaultParagraphFont"/>
    <w:link w:val="Heading9"/>
    <w:rsid w:val="00B956A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0241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le">
    <w:name w:val="Title"/>
    <w:basedOn w:val="Normal"/>
    <w:link w:val="TitleChar"/>
    <w:qFormat/>
    <w:rsid w:val="00202414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20"/>
      <w:lang w:val="en-US"/>
    </w:rPr>
  </w:style>
  <w:style w:type="character" w:customStyle="1" w:styleId="TitleChar">
    <w:name w:val="Title Char"/>
    <w:basedOn w:val="DefaultParagraphFont"/>
    <w:link w:val="Title"/>
    <w:rsid w:val="00202414"/>
    <w:rPr>
      <w:rFonts w:ascii="Times New Roman" w:eastAsia="Times New Roman" w:hAnsi="Times New Roman" w:cs="Times New Roman"/>
      <w:b/>
      <w:sz w:val="36"/>
      <w:szCs w:val="20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CA2090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981406"/>
    <w:pPr>
      <w:spacing w:after="100"/>
    </w:pPr>
  </w:style>
  <w:style w:type="character" w:styleId="CommentReference">
    <w:name w:val="annotation reference"/>
    <w:basedOn w:val="DefaultParagraphFont"/>
    <w:uiPriority w:val="99"/>
    <w:semiHidden/>
    <w:unhideWhenUsed/>
    <w:rsid w:val="000511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116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116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11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1168"/>
    <w:rPr>
      <w:b/>
      <w:bCs/>
      <w:sz w:val="20"/>
      <w:szCs w:val="20"/>
    </w:rPr>
  </w:style>
  <w:style w:type="paragraph" w:customStyle="1" w:styleId="LithanSectionHeaderPageBreak">
    <w:name w:val="Lithan Section Header (Page Break)"/>
    <w:basedOn w:val="LithanSectionHeader1"/>
    <w:qFormat/>
    <w:rsid w:val="007B3AD3"/>
    <w:pPr>
      <w:pageBreakBefore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46B6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46B60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com">
    <w:name w:val="com"/>
    <w:basedOn w:val="DefaultParagraphFont"/>
    <w:rsid w:val="00146B60"/>
  </w:style>
  <w:style w:type="character" w:customStyle="1" w:styleId="pln">
    <w:name w:val="pln"/>
    <w:basedOn w:val="DefaultParagraphFont"/>
    <w:rsid w:val="00146B60"/>
  </w:style>
  <w:style w:type="character" w:customStyle="1" w:styleId="kwd">
    <w:name w:val="kwd"/>
    <w:basedOn w:val="DefaultParagraphFont"/>
    <w:rsid w:val="00146B60"/>
  </w:style>
  <w:style w:type="character" w:customStyle="1" w:styleId="typ">
    <w:name w:val="typ"/>
    <w:basedOn w:val="DefaultParagraphFont"/>
    <w:rsid w:val="00146B60"/>
  </w:style>
  <w:style w:type="character" w:customStyle="1" w:styleId="pun">
    <w:name w:val="pun"/>
    <w:basedOn w:val="DefaultParagraphFont"/>
    <w:rsid w:val="00146B60"/>
  </w:style>
  <w:style w:type="character" w:customStyle="1" w:styleId="str">
    <w:name w:val="str"/>
    <w:basedOn w:val="DefaultParagraphFont"/>
    <w:rsid w:val="00146B60"/>
  </w:style>
  <w:style w:type="character" w:customStyle="1" w:styleId="lit">
    <w:name w:val="lit"/>
    <w:basedOn w:val="DefaultParagraphFont"/>
    <w:rsid w:val="00146B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03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0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5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055824">
          <w:marLeft w:val="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2213">
          <w:marLeft w:val="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1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350467">
          <w:marLeft w:val="562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07786">
          <w:marLeft w:val="562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71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42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0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8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2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386812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81917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86692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9858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67126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54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43225">
          <w:marLeft w:val="41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935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4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94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5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96978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416097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49713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56011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01271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03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713068">
          <w:marLeft w:val="0"/>
          <w:marRight w:val="0"/>
          <w:marTop w:val="12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67070">
          <w:marLeft w:val="0"/>
          <w:marRight w:val="0"/>
          <w:marTop w:val="12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838610">
          <w:marLeft w:val="0"/>
          <w:marRight w:val="0"/>
          <w:marTop w:val="12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D545A05C9B5143AFF4A5CA709D9C9A" ma:contentTypeVersion="14" ma:contentTypeDescription="Create a new document." ma:contentTypeScope="" ma:versionID="a0bc975b8f5b1316b0708897d9aac92e">
  <xsd:schema xmlns:xsd="http://www.w3.org/2001/XMLSchema" xmlns:xs="http://www.w3.org/2001/XMLSchema" xmlns:p="http://schemas.microsoft.com/office/2006/metadata/properties" xmlns:ns3="e24d481a-334b-485b-988f-94adb1cac943" xmlns:ns4="729ad394-25ef-4154-b96f-962bf178fb62" targetNamespace="http://schemas.microsoft.com/office/2006/metadata/properties" ma:root="true" ma:fieldsID="0b09ea76eaac9c7962f74fee1619edf5" ns3:_="" ns4:_="">
    <xsd:import namespace="e24d481a-334b-485b-988f-94adb1cac943"/>
    <xsd:import namespace="729ad394-25ef-4154-b96f-962bf178fb6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4d481a-334b-485b-988f-94adb1cac9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16" nillable="true" ma:displayName="_activity" ma:hidden="true" ma:internalName="_activity">
      <xsd:simpleType>
        <xsd:restriction base="dms:Note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9ad394-25ef-4154-b96f-962bf178fb6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24d481a-334b-485b-988f-94adb1cac94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582551-C7D5-4590-B698-077E68FF9F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4d481a-334b-485b-988f-94adb1cac943"/>
    <ds:schemaRef ds:uri="729ad394-25ef-4154-b96f-962bf178fb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EF19444-57B4-4776-9019-61EF5AB7D54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F2AEDF2-D1E3-4753-947C-724CD098F6B1}">
  <ds:schemaRefs>
    <ds:schemaRef ds:uri="http://schemas.microsoft.com/office/2006/metadata/properties"/>
    <ds:schemaRef ds:uri="http://schemas.microsoft.com/office/infopath/2007/PartnerControls"/>
    <ds:schemaRef ds:uri="e24d481a-334b-485b-988f-94adb1cac943"/>
  </ds:schemaRefs>
</ds:datastoreItem>
</file>

<file path=customXml/itemProps4.xml><?xml version="1.0" encoding="utf-8"?>
<ds:datastoreItem xmlns:ds="http://schemas.openxmlformats.org/officeDocument/2006/customXml" ds:itemID="{7CFEFA2C-F5A4-4D82-B2F4-8AC7873A2D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</TotalTime>
  <Pages>6</Pages>
  <Words>231</Words>
  <Characters>13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T</Company>
  <LinksUpToDate>false</LinksUpToDate>
  <CharactersWithSpaces>1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tya C</dc:creator>
  <cp:lastModifiedBy>Ikr04</cp:lastModifiedBy>
  <cp:revision>12</cp:revision>
  <cp:lastPrinted>2018-05-04T13:26:00Z</cp:lastPrinted>
  <dcterms:created xsi:type="dcterms:W3CDTF">2023-12-07T08:28:00Z</dcterms:created>
  <dcterms:modified xsi:type="dcterms:W3CDTF">2024-04-04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D545A05C9B5143AFF4A5CA709D9C9A</vt:lpwstr>
  </property>
  <property fmtid="{D5CDD505-2E9C-101B-9397-08002B2CF9AE}" pid="3" name="GrammarlyDocumentId">
    <vt:lpwstr>3c273e737b7fcf574326dd08f66eb1a20c8d97491da4d1d848dba417495aa53f</vt:lpwstr>
  </property>
</Properties>
</file>